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mp_se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as_mc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g_cov_mc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17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56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5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38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2230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0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96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1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7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3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8235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90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068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7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8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162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3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534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7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26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80280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45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6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1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6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76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2535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9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4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9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6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3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55383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50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332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47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4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61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0258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07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136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6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3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9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585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64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3571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2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566643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1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61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0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5211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2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55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62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4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6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16228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00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672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37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9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29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6884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87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82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52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1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67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83696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12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35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7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25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5832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18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680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3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59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8160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28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412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934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5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17839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36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103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4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5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61623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6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58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50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93717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020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885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3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7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963813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7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7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1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617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11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590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16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2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1778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9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28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7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4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04976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5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592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03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1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9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6351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4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097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562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7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9894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62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1134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90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4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3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78731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94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82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3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1225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0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74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72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76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307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8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8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1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18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2117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43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696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71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9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30207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51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4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0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40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8169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5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968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61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8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17777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8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799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6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2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8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86644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82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53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0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0838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2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3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14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725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1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80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21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64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3561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8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46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9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7905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2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516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01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29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90845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9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482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10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2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70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2055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35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91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7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51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4834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2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19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80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1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7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1418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86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347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00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2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2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38496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69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510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1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9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4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2639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0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98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383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2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0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14039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75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46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41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6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6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4070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43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13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52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9127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5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2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76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2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7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1767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0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882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0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7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19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17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88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1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6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016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5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574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491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4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2480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17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763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5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5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8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126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26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84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0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3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7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51940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0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63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6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2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830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52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35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12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5786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18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92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18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49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662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3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13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6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2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22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8436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1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993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33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7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10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613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1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1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4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09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0390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66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762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39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0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2072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4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624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1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5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8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41748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27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8853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42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2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39106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277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86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4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4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866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5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7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2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2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99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8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72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9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01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59645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0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26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9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6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9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5212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7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300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09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3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84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39965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88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604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14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3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42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34462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08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8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6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9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97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9357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86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28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2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79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22271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8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259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73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5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09978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6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4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7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8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22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8535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74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6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13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8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44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33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85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928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28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19705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9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6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61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2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677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9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309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623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4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00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6478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33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72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85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4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70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90076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9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113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40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2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33140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7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9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33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24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828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50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52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70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5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8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93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1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46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29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6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1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78089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78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5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2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0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3958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5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036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39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9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63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2016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3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0642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16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2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6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4625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2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345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219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0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00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27355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31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118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4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7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0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8404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47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2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89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5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6639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51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458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40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5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4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74150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50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488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0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0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917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53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60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77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7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14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21480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9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04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08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8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1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57531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6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82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2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8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6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0719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7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11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5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12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0123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88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5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41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9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797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0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80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8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4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1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27064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42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94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8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59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866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8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65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3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2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0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92746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3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8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3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0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94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274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84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994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8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8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43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5568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49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028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34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3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90347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2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75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82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9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34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64055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0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98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49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6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77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54398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22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3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0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23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7237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25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92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2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13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3093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97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1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83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30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8450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07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8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4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3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5244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29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4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6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9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733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1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5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3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2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30631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7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2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64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1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8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9991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05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6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1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3006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2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11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31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58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58682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22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4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82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3490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12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83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03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2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13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11611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07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47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8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3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7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3888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0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6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88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1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22732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49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11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8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26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60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453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70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4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3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1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5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0067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49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7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71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9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3859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35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2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32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18304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7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45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2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30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0072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79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951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87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98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76086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8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1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1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6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273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50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52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4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35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248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48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44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51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8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1837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77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2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0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3333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0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65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02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4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5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9825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7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51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1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3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357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74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8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713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63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7724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04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7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16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2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63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500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22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65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87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2034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17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94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9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16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02740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5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214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44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49851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1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335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34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9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38714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34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93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11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6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03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634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33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196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46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4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7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56033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0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096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0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8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367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86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54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39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4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0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06930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0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5372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1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1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43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8792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4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845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75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7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4309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4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8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5905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1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4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57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1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46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5951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9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21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3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32508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7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67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43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94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89166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12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13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0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8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6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865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7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459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68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2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55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08672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8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82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9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5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7959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93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37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57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7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9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619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9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800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54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52636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50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8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54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0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78015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4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9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9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4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8869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51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3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6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7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32427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40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9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42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71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21622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6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1175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930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5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99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59712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9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7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14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0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9495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0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787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15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03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40770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3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37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10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16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1874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4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970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2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3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21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8492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3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7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95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1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5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3491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29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6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7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88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396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2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43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9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1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5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8958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26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0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6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3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60799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17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86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4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0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16816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1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5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3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0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79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44223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53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7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73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1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1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75342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01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10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00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6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47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43856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42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7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9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9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07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213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0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58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74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6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0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5039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27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3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5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6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9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43224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4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07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5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65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288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44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3017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660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3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0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812446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2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363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8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91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4519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44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8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0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5297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4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851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9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4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76153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01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34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61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8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8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8448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1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065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10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73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9784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8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0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4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0862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91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58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5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8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4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213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9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3782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73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21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95876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9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40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95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4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1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873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0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288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5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90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408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48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15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72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5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1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3370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42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1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87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93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64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6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1453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78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9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84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15690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39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7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58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05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7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31489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52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7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56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79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8150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4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3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06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1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351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09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10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33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5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2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90390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93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6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7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28566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7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92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0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4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42642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8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2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0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1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7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4436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4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9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4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3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36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2467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2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844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91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8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6347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213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15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83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65655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09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5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8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3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9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450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1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5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31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9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2990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2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827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076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1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04085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9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27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15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0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34093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3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04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25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990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78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5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46018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99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83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5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2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3069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00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46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4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6342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6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332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55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0931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2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3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11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0012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5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33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8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550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38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64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28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00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830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76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80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8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4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08886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9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69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27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5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6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61139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18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04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07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83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10314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9591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43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2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6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44931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8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7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09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1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729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64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350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7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3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6015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2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19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3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3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4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8663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4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9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5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9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4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6361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0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279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1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41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863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34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9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1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4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0851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52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9055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00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2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9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14487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38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0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27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9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0450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2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738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92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3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8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640177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89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1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48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7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53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89878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0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41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1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3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44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4570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2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14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92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9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81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055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0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3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3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5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72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68971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1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1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7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92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6146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7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8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5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6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9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1262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91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089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60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4810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80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100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30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06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5146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46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11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9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3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0722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4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292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83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8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52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880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49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63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2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8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6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09840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9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7362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92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2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0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74446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83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96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0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9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4342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07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91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7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7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8465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50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05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2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2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42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50556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53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9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70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1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826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1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49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05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2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18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7127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7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7342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85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1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1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30647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48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1310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04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636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506915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1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3699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836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8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20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59813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6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372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09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1018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8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63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0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2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58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759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85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43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242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6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67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772764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6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673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33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5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08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76498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75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02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10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3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26321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51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848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86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6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878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48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2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9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45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7799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45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13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3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4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52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47089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3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67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7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8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4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8896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9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95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77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4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9974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5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698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38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0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2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3055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9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98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90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6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8086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3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81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5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1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2716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4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17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3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73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3132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3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02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82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3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5075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6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48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76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5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663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9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4651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89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2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96710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1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21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6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5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84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80468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8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75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9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28626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58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2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2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7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43703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5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8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71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3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113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1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570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30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4963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41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970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4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8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07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43407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06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487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57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1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664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5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70865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26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4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12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4211718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05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3714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55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5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4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312920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69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2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63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6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9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25412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1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4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2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12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97173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6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950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22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58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3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68292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4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447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95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7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68851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6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4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6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2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63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1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13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7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5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79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3842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73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57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76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4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43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51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09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0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1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33338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0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0590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52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5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1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689996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16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897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521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0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05616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0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1653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6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69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5208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14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523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18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5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3531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42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5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6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5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4208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6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3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9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6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70078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57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33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3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16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7465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77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11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95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5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01047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7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13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09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8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0486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6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258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3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2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19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9840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36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46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41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1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1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84982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48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61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2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21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8384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5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41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5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6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79245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7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082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65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3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2761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3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51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02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22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9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023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94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876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90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3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24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511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7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943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224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7003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6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2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5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3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3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562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68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10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066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1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7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76991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6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4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97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2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06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3433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62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0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4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7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0287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734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08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46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94157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54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2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7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1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28847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91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56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15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5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2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634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98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8082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696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1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1497931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0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56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78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4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7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87854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0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993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5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3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0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71369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5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77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59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1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6068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0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40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78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5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4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5379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96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2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97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95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69468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9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589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62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11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95153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7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2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3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5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06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78935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4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61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54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0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43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6955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95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25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62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59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7075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9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99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6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00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6979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9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15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95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14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82839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42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9070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70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43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787874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64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69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90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8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93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589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3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2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05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76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4927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81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98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6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1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1437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94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92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4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85162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94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53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39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7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9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2730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9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07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1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8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57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3847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2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39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32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67179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2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67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8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2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15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06903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58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290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154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3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8426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0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93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32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5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2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772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7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21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8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58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66858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3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79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264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6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2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3835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38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45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94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9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42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686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1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399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65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4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85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78609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7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099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03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8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96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24183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5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30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78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09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4239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34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92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07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5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68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665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20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402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94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1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9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5808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51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181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8657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6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795042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90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3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8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7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27765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8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71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9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25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74730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5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33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23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7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14352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6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9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9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60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7145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5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81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1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15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5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6196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7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66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49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8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128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8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615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4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3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99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884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19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0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07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025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883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90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8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63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75646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84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44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0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7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0664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9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516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07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2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0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61872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52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615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35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45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8738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1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84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2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85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08691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1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38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0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68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53538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27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007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44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4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73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306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71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5388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511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3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77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805025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48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1072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18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0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6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14889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0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84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88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4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8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08280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77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908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888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7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622756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85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2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93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1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7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0542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35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25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8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9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6345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6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7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46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7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0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3534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8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44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5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4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093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10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877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46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7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92748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21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4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67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80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0707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77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59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0658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75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746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5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5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86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795004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16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90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70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4866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2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88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41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7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83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57450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60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4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4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57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31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770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89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0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47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7478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62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104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9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1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4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9862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88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017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897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2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83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448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90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267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76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4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831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1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967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6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0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2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560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03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6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5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7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13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94487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68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329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56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17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02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868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77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302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91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4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896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75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05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7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2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6110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8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0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036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06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9504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5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469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83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17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67274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46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89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69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0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4405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4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67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46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8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4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2913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09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363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35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79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0202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5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9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6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1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68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3779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87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27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5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0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6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738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0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292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832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6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11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9312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3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50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1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0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33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8102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83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12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03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7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0613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8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002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4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9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626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73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18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86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9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34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53537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7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860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7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64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2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5496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1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39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6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60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06183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70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3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2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3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5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7758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27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66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6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7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9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2684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3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22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6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8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74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96854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7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3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04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7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29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2503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4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3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9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7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9814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07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54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18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3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9853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9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87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17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6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10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66986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1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524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29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8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9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73419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8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6223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69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55803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7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51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5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6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6587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7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24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49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79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1667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13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37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9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5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09822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9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51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6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0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7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93648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51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519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13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6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73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88715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7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62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4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79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265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91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26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4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50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6130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09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4976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54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1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3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1483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80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670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56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2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8238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63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2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57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7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43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8824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78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8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0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4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4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89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55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3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25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9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17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34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14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5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7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80383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30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19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72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5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91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8356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65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50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99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16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40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5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32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969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2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84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196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48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37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42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2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2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10043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7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193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2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8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24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6650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26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191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49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75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23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29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40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68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3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62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2091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6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704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61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7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30734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0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4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06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4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49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573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43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45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38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6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332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151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4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6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9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58570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61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144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52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7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78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6055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05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72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7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9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963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0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8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53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2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8417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0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4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14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4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2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2014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97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22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7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4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3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9865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69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79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1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1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28251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4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226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71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0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26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944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9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59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88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16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03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9620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3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43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9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8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70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6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993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823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0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4905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57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03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8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3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04420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6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5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2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0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97595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5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6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5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51258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56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774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8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4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26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428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1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0493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33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69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80613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92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205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7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81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05505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10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15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89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2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0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6083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8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744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9039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3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23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545512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95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631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82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3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9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6872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43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715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7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6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4541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84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1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52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4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0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6108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92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6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07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2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91188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2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6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0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8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5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4717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63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07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7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1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40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7991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5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81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06096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1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09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59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65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8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1747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66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882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594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9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3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77753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35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4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6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9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4499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6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703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64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7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1225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45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48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12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5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03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9323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97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94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5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2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3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16428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395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4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3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39649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5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844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8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5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0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65740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40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27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1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5677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9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11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5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8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16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7535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5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86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5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9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34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367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8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848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0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9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563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7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5487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662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0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83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95415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4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8536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173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436544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9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75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80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5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8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23818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3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99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9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6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0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4441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13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8156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504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0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781414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63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45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2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0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0064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7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07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34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4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19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44867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1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8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3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3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9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0004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0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2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0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44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21226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0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0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2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2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0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1041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91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458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84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3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34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401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5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20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9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41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1879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49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071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6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5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07205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8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05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55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03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18044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98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99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98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2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2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106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0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55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46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9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1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0035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5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95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5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34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62184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19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98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67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70998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277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8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07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22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4035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41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335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120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3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3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7309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1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70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1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07039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44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016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40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4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4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7092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01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274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99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0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0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7519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9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942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19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3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1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79838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48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47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869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49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3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64544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1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56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76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8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3782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45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11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81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7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44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43633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8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1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01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6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9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5777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30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9236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721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3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3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615208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19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26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28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77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7549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63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01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32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6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15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51228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8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8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21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5999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6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83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92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50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1733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46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33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02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0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6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0316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0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54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4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6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20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01626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9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22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43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45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8266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44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897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01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4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51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63863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5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1946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53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1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19431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73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3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33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8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72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9291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5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81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4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5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42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96312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59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585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13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4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34574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8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8894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59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9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0915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43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6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6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683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4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657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62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6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4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64653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50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6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8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65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5458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04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72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64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6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6978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0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22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3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08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9073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81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65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8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8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7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2238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84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60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60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5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96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5913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0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59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1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00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6411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60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24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15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5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9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56415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17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276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0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7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1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298566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1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172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2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13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9007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7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88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088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19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472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0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8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5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6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24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8612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89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92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47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8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52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3573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12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68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1512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0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8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12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2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37724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5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5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1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5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1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591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2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203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4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4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42548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08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5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2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77319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02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13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14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1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2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18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63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13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0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4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39961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49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0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26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6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9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4337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29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801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06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8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83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51997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61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2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0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5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19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815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4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86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6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0732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18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05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1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81625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64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611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6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6466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80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62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85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7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07972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1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76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3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7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6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593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7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63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1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8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438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58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5953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09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3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1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392880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0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14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5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3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80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741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9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99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1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2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1951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8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097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17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3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90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5861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67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36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7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44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63253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15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788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3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8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06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1507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33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95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789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9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9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99243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8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7919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478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76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49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385571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76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0536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21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2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94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52666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07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7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36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36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8613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37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26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06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6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3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92493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37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45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39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7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64755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2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72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208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29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3961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03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289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24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5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6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4128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4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3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43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3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53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671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61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659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77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9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287514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6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66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4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1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7610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32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23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4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7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2117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69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90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16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5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331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76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01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7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1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26455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72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71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0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16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4137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7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5160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824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5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91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9012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91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37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7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7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6889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89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93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3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0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89135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51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0957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520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600101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9177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8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4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1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23419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15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5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8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1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64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34600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59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20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05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3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99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32766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0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441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831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2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0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79846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0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08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1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8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7356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8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6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4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8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7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12260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01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56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4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0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699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0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0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0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3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7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75703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5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63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30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1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20939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36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9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52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41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68366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26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17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0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74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13718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38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49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3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7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4179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46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9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4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9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5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97639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7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741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1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8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4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2935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23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6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4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98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5044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5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445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6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0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18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2621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0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16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9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13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21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793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06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374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68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0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2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3382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88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709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24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69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50145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7104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243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79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96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7507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86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950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46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0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39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009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16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73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5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86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6435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8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97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46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2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84487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7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590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675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6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26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8963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37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322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30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2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5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122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27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453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7715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0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867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0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9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39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8358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2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6215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830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4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8500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8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18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89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0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68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11546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7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5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0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9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2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33437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22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610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21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0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98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79292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84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80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39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6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8963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43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65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6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43689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9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1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5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7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6624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5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3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03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3448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6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5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56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3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6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4148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3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47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83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74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32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00095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88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70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06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6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9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0394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74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379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5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8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73526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3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5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8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04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76523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28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043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09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1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09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6910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9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337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3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3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85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2700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813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46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82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5390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25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27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6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2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31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77970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49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0980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14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8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8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3549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07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84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36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9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56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2036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59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52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87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2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5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8286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25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248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57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95086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895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4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0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82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325630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399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51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24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85281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1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70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7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6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0398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8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7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8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5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41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9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40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90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53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7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4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6108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9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3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8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3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77549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4347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514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7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4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85237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9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0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3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6394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1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075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405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00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3879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8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52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07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6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50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2936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3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65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2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1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8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15838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51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31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356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3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08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52207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46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6842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28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8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96226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6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247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29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97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2146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8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222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06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5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9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2598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2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981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49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4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83128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8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1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9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83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7336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0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094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38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8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4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3600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5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570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28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7006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0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5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05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2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41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5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78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93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0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54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803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3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258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6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8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03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3797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5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830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1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8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7184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85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552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156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0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7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1077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6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4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7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1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04336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37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642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9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89858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7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8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81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71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018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67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3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27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4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07385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42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838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5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6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1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5364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29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50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74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0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30178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00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66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33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6653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3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820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0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58566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7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84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2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3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9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50129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7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88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65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1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562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86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67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40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6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595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06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02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6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87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52765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58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37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3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5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05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35932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6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5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55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7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3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546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7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993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34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7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9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5516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3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17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22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7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5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169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9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228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7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6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5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02234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4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8845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3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9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14866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72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75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0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7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6681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28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20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3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1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59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80791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13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79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4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0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4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4643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19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696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206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2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4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1287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41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047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2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5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4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1538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23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7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75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9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9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73958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6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19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8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8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5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334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46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449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02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3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7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18260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69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4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3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0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6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08872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7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10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67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9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0031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5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24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1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7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4597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11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746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7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56015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2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38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1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18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4227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98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95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87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0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5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35781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09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598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54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5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207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33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55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582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8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17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413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18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7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9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3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8057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7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5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8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7719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0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34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06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8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12904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43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17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1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3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77913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55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00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4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2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8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11989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7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4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7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0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26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09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5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6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8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76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322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1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173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61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8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357607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3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10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35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4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93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1400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4741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528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1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8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792581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1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115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296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1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67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3287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4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10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34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6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84470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8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8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9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6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65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460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12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00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1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7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5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965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7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15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49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0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5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17313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84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38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6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2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875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22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437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18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61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1838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43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56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12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1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3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828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11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818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4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0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33320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3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267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7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5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7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54336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1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9376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846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6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15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3385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11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974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183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4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27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69297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64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94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3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5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0383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386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9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21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50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70040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20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251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11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2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16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73381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32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3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9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8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31272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6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723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87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0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76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8324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36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7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2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4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70667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6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17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4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7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8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93309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25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8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03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1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33209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08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10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1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16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4505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6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88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6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7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4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2072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01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44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2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6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28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849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0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94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33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9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3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112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28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9661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618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3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3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43055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4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70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8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81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7375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53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067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81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8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44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05992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03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70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88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97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567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23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33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9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2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6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70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78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65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92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4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9903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9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07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3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44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3811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1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07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6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09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40816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80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15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25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3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565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0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2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2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675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4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1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6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9097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18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03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78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2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7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22241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15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139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20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56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1738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7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21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1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1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1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628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3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72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45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5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315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0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815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35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3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5500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3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78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36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5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7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585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0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45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69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2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906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6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94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80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8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8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5753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8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825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83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7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50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8385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37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893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9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0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8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2445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84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105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2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5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2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0936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36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6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34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4653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15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44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55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5097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7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60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0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2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8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980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42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55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10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2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4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9774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91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7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67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6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79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2816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4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37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01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9236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475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818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13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645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21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773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37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02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13976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46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0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98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34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0379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75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4362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81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2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6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768425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2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67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30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3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1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269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6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476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1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9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05521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58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76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38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25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7774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39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010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59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41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23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93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180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04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7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64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034640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9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55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88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1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39834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4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09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672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2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72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0646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6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95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2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8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299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30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04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99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04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55485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1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29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574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0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1832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3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54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69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03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32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93107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32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17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70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9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9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5073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0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62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11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5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8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4044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4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17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50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6518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7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921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40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07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417144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114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0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4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7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0339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9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3233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917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8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67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447121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77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1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4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2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4784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81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04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60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0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2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2330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17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71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9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7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1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988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76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9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93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695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01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2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69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2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33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1405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1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33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99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2174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70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782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86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3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5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307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0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5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4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7643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9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95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0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10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30814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6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18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21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0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0771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2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98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4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92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58821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2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67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1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9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2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117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3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96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98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23107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3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37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6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8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553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4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99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28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5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7840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43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1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7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4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7682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8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1207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7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7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61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99760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7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8055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260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6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56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90792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93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166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4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1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8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6232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20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23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07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01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5513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0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14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08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04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23589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91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5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3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4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2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9369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7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178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3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9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5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5643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84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678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1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849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1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628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18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4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9276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0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45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9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26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0077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69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914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1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4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30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8748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67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677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56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93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3088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2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729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38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6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2842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5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73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77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85056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70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1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7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1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8227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89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689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2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9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20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1775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9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05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9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14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6864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75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00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31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57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73601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10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40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76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2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3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823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4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78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50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411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52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0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9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9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60598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6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041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29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40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6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91647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84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97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13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8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2461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2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27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49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6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81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551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8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12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55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7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76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71799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94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2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7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3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77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956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59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70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50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36746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6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05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8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3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7280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8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993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522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4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1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99109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89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4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4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09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9466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581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94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8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2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4674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55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39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48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5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3546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5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4860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981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2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17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113304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15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09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20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9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5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6864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1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604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575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1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28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6508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82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388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0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6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6265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752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35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7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76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6354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2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547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29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3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7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5440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02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362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06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3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8200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9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035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06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21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65389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07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370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67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8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658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8514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871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9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8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2751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3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80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68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42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75983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1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201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40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9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7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697466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89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483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13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4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0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81074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8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687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19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5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820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6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90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3210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9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783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4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7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13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57496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1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8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68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91984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0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865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1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0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70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1801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2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6740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4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2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951463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84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8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64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43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96100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36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5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91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2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81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0254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97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4345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63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3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541150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5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2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72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65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33093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27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8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825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3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3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08151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6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6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03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32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723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83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30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2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6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1678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5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7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12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6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89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1278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2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44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8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4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03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24906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49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1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7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1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98145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63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623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25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5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1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93639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99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3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27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0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06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801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20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13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8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30506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018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10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7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1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579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74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25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91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0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91860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277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291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70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8020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44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04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75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9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7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058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15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7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34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4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7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0733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97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35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24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2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12003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3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53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40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46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86691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05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23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8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863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0094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270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4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5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2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19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8109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58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3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4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70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694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1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81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85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6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7340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14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456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3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6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4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97708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1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0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1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5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33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1599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07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99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66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6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4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69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3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48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4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5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7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82335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46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47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7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0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898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08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883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6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2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6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56490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4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7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97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3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1104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4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83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96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5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66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80392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17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5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8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7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8260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18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769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36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7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8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398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09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33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83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5997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93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39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4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1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79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8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0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9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90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9575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43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0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1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8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06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885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8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60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1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77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2979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83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023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055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15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24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1369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25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9101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519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4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65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0160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7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595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618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7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3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79858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52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26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1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4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21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8780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8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7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0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2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2312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87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61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0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20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8845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6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470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82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28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4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69709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12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7878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985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99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775374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4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856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6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5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0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02361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8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3707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724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65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82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6341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7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31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6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7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7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9958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6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01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8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86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0719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06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1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11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1272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5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6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93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16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31438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07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592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09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9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0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60571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23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91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23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60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449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98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267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01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7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7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436680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86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54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47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1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3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847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51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659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8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4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5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754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51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8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44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36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8389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25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1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5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3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5714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23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985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86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82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41515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2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79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0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4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3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8051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9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16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7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9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95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91034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44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659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89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1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66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26219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10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15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0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38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0791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88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428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12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14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618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16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203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8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3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8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83282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89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61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0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35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3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6529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8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74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4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2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79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94912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7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295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60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0371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6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890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4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63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7707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6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27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57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5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96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265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16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0294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8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9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34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33056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80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5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2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9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2813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72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527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28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37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2422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39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74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08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6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86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1836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10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2094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511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4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2136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4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980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4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7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4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80897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38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5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52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1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297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5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7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1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5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85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56466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7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713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75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57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7848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0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8530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85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0814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87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02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83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35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3931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3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4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49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52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6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9397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1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83637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52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5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0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4449067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18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369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2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4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1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2614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32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434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6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7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2291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4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64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349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72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68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14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861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06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2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73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73798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2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7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12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9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0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9514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74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67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2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0672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02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2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55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2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71540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58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71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85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0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41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8800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9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01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8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0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0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255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5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560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96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3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51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207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1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88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424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2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63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9888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63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7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8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76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801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47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748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19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4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51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157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69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6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0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0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2415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1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65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3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5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9398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5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7995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55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6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3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1056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12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2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45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2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75563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23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4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49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1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25695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6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80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95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1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9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0577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0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9757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371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3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5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084594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94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87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8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11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523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83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72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34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6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56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68117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09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75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7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8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9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4218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73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80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3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0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185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6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874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36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7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4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0219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3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21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41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2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75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0764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2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1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55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8140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21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277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65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3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57792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7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7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64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0285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6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23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024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26083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97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05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42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8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1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051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4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739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0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26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611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64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69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00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5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3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0710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4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78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07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88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8929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8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07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4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1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84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507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9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29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59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5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814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99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20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20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6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62445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9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20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57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7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696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0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20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11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6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5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25434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6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185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151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9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4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7531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03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260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71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0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61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82049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1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06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7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5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42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5917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91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936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49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7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6706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5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255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785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3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8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64071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8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2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05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6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6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342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84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42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9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3713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1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97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16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9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604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15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7897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80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2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15387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4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502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2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6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7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66045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0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14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5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9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2196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27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893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17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0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90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2729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02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11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42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6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0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702083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922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64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9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2945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20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93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0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685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6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52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9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19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34424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8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738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16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7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09991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9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739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1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1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82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662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79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1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0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5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9760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94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013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2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9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78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86499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97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76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7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4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37046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89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099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67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09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70818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65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19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2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3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26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93985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4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5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2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4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8752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4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03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45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90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3332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8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10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3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4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4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46123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14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57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69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8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42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450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24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4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1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14044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25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7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0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2065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5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965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60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8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3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55804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19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8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73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2660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7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7955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5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33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100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45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654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043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803955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25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79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6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42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66788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9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94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29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9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6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4635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21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86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4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51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40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45048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82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97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77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4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32228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6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04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40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4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914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94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38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6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4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25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54949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20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5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76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83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01120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87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03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28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7899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3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560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07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6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67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7227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6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94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01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04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5433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80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260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6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0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9165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45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56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59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5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02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6241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27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240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04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5096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7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241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3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5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69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4639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0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24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7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1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531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6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8735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27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1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927648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5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95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61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1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3330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6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512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00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8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7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521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37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84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07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8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21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6432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1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59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26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0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0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43973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05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33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83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5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17616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7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0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17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42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3126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9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1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3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4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3950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70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62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56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26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5516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86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43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6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5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53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890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3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498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305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6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6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75331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3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614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6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6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5462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54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423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05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4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3959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0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4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9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9235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1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10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7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5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62346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1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90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49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0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9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5198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3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910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96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3808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4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454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37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8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182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13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2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40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5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10052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0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961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261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10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120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70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56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4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3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1343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245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3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2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27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0626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59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2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2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5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92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9299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9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52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0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26100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2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174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7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5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8953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2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076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278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8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56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2356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17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2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47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7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3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42046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3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64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6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7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28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200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804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43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8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68637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6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113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44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3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07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26736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67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1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77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5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74943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84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3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6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3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16545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36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3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6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6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40786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02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55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55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3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71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456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744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989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4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7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028659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31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1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15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7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61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9435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68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53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6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4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593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98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72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9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3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0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8942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0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42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5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9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9582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9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7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9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41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28025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46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745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62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3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7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0928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16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22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594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3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3288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32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146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5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1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31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3367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9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3529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051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1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46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566833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79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64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2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9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45534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16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6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0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1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7232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2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34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8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2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2224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07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79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60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6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3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2184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73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26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673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7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3932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94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684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931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0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2463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2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391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2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1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2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252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5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88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1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2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5869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70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23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7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43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7383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3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13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2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5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20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9033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7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32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3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5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59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55394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8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6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71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0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97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1490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15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58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23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41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9921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02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54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97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8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97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78860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68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847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8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3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7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26935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76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10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3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4396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07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5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42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3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06509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2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18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6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9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6983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2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48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66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73182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4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81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8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68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40000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7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025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1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5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57650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8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8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85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8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63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99821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15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4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0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32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7949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54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31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78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8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4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7100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1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89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0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67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3894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6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9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00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2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8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91411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45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25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3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4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36885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08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47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79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3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87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18166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68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5177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61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7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46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690479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1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66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8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6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7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6492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9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037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06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1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1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1577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38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741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2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5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7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893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60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34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91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8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7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9525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3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0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6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5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4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11753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80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73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0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07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91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9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2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32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309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87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318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49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2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3433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72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707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5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8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30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89034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29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789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3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8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1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02674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07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26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0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0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82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1269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74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276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21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5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2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69914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27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359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83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99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264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9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84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35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5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7110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08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555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2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0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56025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9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08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28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5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0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9276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09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43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5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7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7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1344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79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7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17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8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62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1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00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2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1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2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9897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8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032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222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5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87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5117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2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16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3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2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807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86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99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3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4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98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910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3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77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8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2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7133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3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26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6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96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2861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3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994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259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8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26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716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7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375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19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50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41271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5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217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90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8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95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9909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0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22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68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9916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516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06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6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1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15713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41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81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43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9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0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4537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7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3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6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3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5235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94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5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69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99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81836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80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05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81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2902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8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55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4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5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8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53860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72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2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3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1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85908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53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13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2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0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8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291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38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42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2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0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80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65339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73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53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83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3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1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468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3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576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6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4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91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27424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62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2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6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6842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95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21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81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7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64124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59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953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82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01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6320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0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534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271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83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26109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02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510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0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6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625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7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6412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6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6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3092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01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2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843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4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76424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8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879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7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5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7852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3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103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65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892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9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95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5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1897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3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412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7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5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69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50533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35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6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2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1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2115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5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724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7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8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638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4764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5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12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44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48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2678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3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91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3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8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39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8633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12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53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8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7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243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052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56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816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0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85140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979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6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9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5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93919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3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414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40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6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9714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58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77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81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0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03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5930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39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78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13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6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05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065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5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66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1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5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514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6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1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7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3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20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185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92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04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0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2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39764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01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42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27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2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98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184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3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932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81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4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02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74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599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22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7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79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15748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57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254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56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71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2328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2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3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37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7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30154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90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46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73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67836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4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53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9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0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11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54147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5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25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5951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40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0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2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35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57441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58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77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8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7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6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2041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2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26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9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8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7002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05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22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56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9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19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205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3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6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7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7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8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3707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8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96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70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8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8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9838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16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2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3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1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2319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1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23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86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28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7939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18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261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24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74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8746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19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2419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34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5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7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1595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87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202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71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6955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2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24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222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4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9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19234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4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2260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3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0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27951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06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3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18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3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64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0236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55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34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9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5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3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97145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98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37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1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35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6845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19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61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0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0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8841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3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687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52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7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3987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67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23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9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82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93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78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22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62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2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9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180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5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84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9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2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837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0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6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78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533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25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22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8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25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917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00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0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6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256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1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0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5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8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70512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92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075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42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54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22407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25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9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68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8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27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4870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24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26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64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84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8961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04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537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13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0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92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946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50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08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98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49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0498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8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82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24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6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4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49491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8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655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75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5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7551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8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83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07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8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45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0713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19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15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7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4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4030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6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76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6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2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9338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0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8878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429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3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0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305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5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91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43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8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4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80850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7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3280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54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2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96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806208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87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12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2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5989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02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6560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881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0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03141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50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79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82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1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299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04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5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4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514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12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9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8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40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93787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95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4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5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586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6813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39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646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41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1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3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7929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02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04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0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0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8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157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172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34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7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4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0598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84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663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0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90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1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90360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44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98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37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9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17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68148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24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99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51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62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1326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6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3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02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69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74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38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470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49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24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58724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8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6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6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10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8798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8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09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22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10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04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971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9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73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9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0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65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90817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75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98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69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57488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016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34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9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9244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6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942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86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5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26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30266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50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4994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99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9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76788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05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78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81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0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0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12213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17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18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93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9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36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315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9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86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94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71906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36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59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75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71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23633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46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18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4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3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6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96093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32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5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6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0637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1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3773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62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6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06994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1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7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3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0090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7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8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2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08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898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5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50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83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3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5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8823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74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365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62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9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2943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05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70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230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964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3357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28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8536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30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7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7480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70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79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15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8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8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9012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9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73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84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4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96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4580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79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5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3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4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302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5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9602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912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33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307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82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05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52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79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2806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3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2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45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83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1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6466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57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465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99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8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6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5955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3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85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61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7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32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0678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6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9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13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60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61145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48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0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2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40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2247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4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931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56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4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7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39926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43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3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1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904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1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334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31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83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8373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2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41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83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38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431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4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5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67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0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35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395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89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43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5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0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7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68248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9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62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83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6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86768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5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2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41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3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9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3697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9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550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787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01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99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3248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8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285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5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2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0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6954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1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33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7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7590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2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9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00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0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9381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36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59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0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67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631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25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568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2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3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21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1133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6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4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9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0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0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2072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84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0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7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5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0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35218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12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693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39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3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713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71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03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5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9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23715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18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96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5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2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2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9087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3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5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1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19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6303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9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3640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816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5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02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3862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2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28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6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2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01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3630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57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48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45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4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58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52225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88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43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8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9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6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6587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56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70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6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357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1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2996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7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8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72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408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8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5155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173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4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09097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5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79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75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7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7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89606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04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08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6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4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0517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8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85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3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87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4611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15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8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3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5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5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8541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77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8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5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9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2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1943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1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26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9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971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3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38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3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8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26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19411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51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388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64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8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3325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2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365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9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09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429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93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30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4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7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76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4811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6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8505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8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8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19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52722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4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95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64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28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54188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2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042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06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2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73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1796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8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467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8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43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749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26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2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8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0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83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055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9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8971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09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17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7832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5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39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19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423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0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31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8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0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0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63530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47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03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9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24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14733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6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909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4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64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41316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2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4485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77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6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395608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9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1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9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1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47279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5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59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36529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33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94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00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0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67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2774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6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389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971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2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46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531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17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15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5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4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25216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48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11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8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88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53972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0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6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33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8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4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460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46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746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1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87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750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35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48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3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2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7146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4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59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7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95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8119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2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408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23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9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3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7578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5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74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01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9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23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2583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26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9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48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3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4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7661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7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6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8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0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99636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0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9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51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1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91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3180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0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4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1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4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90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28270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54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8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26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77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78310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6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09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7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30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9482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1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87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84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4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0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8532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57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712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71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59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04606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8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10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0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9416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2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81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3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50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6448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39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6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50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8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8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96198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45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05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49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3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00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9590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0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99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2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64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04245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68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96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0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6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9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6282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4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766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57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6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2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75103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2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871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81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3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5864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27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420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0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8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9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2774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9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0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5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43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82921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9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67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5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33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492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2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36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3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98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22114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9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69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7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8872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95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6260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604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4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4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87031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70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0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5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0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16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2774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2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4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3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5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2880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6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85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0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9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05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5379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0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881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953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0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47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177921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7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02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64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6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41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4766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81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5686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23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4934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6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779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8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26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644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40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22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57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5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7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9034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63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59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3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7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5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5352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72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23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0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99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0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2466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2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70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3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6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0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728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2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1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1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1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67447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63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29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092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7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74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6927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96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7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921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2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321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69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0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0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74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841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0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320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88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62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9605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7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946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04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9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646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29625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407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90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11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9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59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72785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1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06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99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5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94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929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09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114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42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3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4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92850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110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8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6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72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559998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62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080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96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4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003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84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44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69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4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12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79097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4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43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20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72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36078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31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13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73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5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90271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96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14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81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7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9388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30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25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8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6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772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23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6084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380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4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2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122933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24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7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8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2008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8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607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44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41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3323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56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58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9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18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24340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2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627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75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9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2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9968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55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98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03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6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4535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6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7260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597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6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370562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9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31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11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2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38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5858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94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1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4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0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2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0521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4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28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40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8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00531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95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0563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41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5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02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4661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54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7102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88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5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0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8093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1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42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20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9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2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7031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21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32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1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76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254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59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2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63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0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5194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1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110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1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4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10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77273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95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9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6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2442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3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4396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271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7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32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511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44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18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85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5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98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983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63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0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68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1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6298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71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519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58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7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3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7301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6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069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649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63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090824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96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8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5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8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9739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35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56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69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9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90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1549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24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47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56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4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5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83875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64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9195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497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47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90371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72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79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80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81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5149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83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988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5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5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9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217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92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5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4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2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94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065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99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02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83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9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09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91703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7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18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0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1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0312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8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012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45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7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07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262750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64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6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66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3570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82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03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25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38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4069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3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949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23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1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0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02485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67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71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8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5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6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4288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1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330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9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6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53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5381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7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89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2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2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85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552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88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147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15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6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737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81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06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9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1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2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21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4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1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1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9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9110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90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1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0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4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0958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73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9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3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3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4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40316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7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2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3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22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05101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6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52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9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0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16921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9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84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0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5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61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9043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02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67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7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9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27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97980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25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6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24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3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7154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8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67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8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8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67074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81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9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52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0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02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8505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05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3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5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8499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0059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33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7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4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832663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64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932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74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341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09070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5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155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3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318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1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343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43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0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0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09856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85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8866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624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0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58268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64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24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48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9272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1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815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29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8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9730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3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46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8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8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66227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6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9872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0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2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6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608839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6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14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7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9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9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1449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87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514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28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4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4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45184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1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61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1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5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06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2887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0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83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64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4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88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13776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3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064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39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1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3461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6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46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86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2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1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5755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0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66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18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4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322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65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94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4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2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64261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7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4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1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8875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9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278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27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7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8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0546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6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4826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716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37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496802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0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601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16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8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80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353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4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02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4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6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9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7985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89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24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0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2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64382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7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099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62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5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61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761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03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04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37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9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70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5265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69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1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98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9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2140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57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90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93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8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20309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01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1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4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80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817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4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1351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28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9188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5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0843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15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8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6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35284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9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9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84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9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78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8585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2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686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48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7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8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41312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87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43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15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76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3290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38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167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5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1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47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75533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77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25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86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2986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2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14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1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19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701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6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9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86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0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0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3616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6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63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40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3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742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8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312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413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7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6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5593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4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099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02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7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2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5089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58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743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86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7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0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95176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7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015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7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54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27424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7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350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0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85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473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6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97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4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8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62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01482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47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0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2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3995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0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071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0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0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046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99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2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36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7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7641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92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856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7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5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7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59186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36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99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9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1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69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22981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2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8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91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09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4998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7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4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1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2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31267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5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21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7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3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19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5709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0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8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3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1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25511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36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0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86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0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78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1294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93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49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62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7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2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4907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0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81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51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95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5302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7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28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4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6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61347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7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6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67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8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1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0181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9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03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30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3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88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7121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38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1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47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0553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68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67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65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2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3689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70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40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40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5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04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6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01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5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788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80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1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70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6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6207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0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70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7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2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49735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0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6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09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1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0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1791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4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47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79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5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580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5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3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68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7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45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25956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506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16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5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3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0644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34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81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45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4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6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75984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3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64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66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1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58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47617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87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2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4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71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88628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96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28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0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1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0395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3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8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7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7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16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801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77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3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3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62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64557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57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26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91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6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9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6270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8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3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31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3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1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7688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8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2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99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0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86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426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80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3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12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52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4026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3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0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7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0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8146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12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613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6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7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44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937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7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9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78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1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09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0013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9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3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7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9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4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1640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72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911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24995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6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050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02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5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0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868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0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725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34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8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5119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11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680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17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49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90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0598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2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856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93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39325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8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123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26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3101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2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0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92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7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6224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9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5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46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7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6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02606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5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58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56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6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9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29111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6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6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80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28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585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09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01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65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6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1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53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871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2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3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7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8619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0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204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28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39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3266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2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919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5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7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61720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8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66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76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9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2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105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3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44297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50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3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62533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06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11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24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6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13182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366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01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7566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60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803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4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7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84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6677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26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556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57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4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3159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95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03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1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5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6226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32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82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1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5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68560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7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4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3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37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653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54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32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01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2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25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84941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4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3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7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8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1282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2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587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6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97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76956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7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639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8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5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68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24912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88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53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8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5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46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8094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9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123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8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6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09031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3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77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1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14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8339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69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8694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218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8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4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176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98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421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60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1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70787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8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99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8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6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4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0101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16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867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6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3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41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922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39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04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7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42443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02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183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2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7256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057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6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26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6509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05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26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85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7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8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472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5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976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2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23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259831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53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0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00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8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14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4310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8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383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398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0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8961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45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94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1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9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75690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5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030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2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33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35372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07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4375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2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07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4860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0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3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97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2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24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83950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3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760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94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2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30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372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3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1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78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4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9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73959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5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103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9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5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6450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47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0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9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4407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77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8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57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69831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94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039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54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1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40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373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9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183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68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6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16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5074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4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98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63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2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04391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44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7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360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2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51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3363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82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57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07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9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2379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26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67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80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8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5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9155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02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24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06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98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03605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8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22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91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5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6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4805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66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631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3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8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4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98669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9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8221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197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7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9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8577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56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87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3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9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182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7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02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9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1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0889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07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20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3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5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9879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3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68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7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62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015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50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635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55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9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406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1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366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8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43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47646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89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5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19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7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3468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772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029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273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562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3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18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360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8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11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82865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4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5806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764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5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6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77244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08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93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6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0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64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5533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86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20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17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0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63154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48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370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5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1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4316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40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7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70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6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03747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53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043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8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32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578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53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96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6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0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2577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2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070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77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3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3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511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1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64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37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49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5823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872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36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5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9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314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05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70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7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3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496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0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91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86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5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5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85836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3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9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9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9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24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43949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86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08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79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2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9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55579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33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351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80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50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69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901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64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953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75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0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14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4542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3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790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3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3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37352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8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5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29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7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80877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2451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52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2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6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349061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4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8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8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8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22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1426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82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81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4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1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182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5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24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0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5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93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15361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5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571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35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8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9513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15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95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1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3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48902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51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8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67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9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61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7485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33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61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37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6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5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6896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5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5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8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1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5964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825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9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42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093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33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72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5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1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8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15195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11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9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8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06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9734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0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7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5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22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34185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47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299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28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62932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57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73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26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7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52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4089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34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47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6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77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56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2797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89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4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42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7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3614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57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6001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67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4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25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701686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3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0203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50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61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31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75251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80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2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9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98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2135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0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0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88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7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6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8216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66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466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421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14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72337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01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25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2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897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8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490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02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36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5399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7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059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11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8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96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1175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8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568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817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6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566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5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847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9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1730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6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85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5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5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07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087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1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0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3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3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986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2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06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4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4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4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1486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06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78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4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3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3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783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8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72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85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71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8632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8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32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44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0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7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2260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84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15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93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26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264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4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668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57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8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00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5022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49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28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72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2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5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1705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1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96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96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19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66907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20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17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5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9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1185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3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4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53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4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7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16179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4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0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26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5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5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672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5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7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5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5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04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10048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5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99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4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16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72170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3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60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76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85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16376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35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7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52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1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7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52021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82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004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24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1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97983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93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1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83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0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2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97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75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8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7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2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7297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8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3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5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4323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72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56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6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0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02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22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50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3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61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4211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10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542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00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2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2221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407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9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0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8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91686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9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989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1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78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865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75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895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1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46716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4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40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79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6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71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994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92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2808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14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3953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63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50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0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2430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3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7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6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1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53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71869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9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379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029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84644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11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75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46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9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78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4818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19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8298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123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6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4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08452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2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2863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41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82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13798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6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088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62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50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57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97939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8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0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9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5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6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9672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50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08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30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05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2597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93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3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79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70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4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89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94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9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50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0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1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9748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99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9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07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3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5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702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95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9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2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1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1967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0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4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03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1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44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1589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7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38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0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4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50748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67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2924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477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00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4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2285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24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58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2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0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52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89586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63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1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13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7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8033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2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3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86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9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4998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96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86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5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3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3006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29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848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19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3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87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03831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89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7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20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4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65452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3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1785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77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463312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32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72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7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5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8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8632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02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5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7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97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5756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4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334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412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7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2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3839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48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223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4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8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39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3150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3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81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995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8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108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54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5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3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8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754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3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843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4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1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91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08566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7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40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25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8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682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49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69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9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64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59337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24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616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09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4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42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43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78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5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30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6559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0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03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07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78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22342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3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868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25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8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74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97831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56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767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75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95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7824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52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468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8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2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7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67962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4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37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92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81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1136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8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83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2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57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4400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07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525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3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85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59246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28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808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345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66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8253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8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001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07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9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4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06376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76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8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15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9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2759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96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80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85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1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20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318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6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086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24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1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892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00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256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86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7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0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0872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4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942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13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7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29186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51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79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833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4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64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747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84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8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4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2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98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7369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1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03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76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2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799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4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7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06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9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5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500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3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33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2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2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4002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3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41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27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4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217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6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3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1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92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32213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98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1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5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7199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9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0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1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0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9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1682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31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37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3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6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7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12728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0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27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09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9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104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1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778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73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35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453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46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3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88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3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06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5552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1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80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67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2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3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2756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8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3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37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57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36892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3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92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85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9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1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825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7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09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25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5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0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7180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5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82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1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0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6862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1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974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6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9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3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170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00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609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92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4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99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2044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6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383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20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7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6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6241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9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4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69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6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3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588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9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52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32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05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238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4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006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09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6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26182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3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86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54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8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7302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63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19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5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5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51559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5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586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96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8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4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10541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3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3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5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1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0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70246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96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729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6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14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4386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43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42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45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344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16295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02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507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803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8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47058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3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16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44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4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89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832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62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5778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3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7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27876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87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26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72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4090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51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7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07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330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16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56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21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5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39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946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3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23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41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4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17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19041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3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776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34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7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8949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6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576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0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7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3639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44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92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8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4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9435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14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4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56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3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4152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2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96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1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0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3947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85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612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50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3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4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07140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28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53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45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2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777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06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10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5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703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6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2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1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0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0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7202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69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183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5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8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21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9877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72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42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9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51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8944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28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5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6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6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033920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9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36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72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27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32236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30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0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79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8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01560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71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16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25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73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31239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5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93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0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6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3156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04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17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60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53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42178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7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78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30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6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59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11077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2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90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59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3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167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99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95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93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1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305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63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7024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1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4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45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4221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9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67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3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740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46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01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60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4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1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0332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2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463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04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7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00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943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39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53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5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8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24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26430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5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2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28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39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4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87415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96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10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53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4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77424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4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6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9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5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0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18371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21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87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303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0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82583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5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04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03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2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7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2996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0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05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62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88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64787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67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623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84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24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1849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84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12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49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4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52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7728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88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26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06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8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19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722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72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950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80111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89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1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2005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50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18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2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691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0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98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7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1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8422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0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9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0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9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0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69140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2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8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89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4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0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6406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4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65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74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8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25445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59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7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43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15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956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7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35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94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2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330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4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57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9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6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552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91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177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7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6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46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920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5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2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6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90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2008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94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4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4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4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4290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76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931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13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6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7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95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33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429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014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17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74786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0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8493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4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7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4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53807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7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583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84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81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037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7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334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39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1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1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78532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2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8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82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6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5633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3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65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0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4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0681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9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9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0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13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0185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83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62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346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5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8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534900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1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068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2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55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3657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9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42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1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2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5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7436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97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681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5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5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3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6333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6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43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32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2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56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62845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4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790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79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0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8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9462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54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85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2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0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80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840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8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39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2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6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8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2966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4404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930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0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9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87071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92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95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5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0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35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1475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2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3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14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7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6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9757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1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224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58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0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0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8086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5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4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06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7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6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1702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9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8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2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7997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5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90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62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9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0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72867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54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565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546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3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8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883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19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55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5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0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1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1361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6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183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923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64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053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01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20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8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9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06394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49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72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2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8080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1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27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44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4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9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86206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99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851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92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89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4818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22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0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1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4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16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8060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28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8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7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9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1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748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3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320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6110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3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03957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86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42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46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00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8728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0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11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0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4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6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80525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19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096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37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96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0281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5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38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74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9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90199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3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5874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415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3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85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47045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88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15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86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88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66258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88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0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9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8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69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12658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54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151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8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56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38427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85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9033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48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06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2453747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66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165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2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26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6292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3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0547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10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8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89325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9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5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01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6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9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75654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43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7468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8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47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90463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4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92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01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8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9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5952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7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899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22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94801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7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552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83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8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5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75022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24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70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6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6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07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0316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46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29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2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1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09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856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15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42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94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924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01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27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98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3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88915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30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4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26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8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9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84383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22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838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63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3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76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8933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42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65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11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1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62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9579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16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1517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95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47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0788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02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57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8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77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4083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8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1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45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7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42483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3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5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60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7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59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490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9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19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9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61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199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8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72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2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4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2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62817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34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697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58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7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8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76217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00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96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3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1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8489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61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3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27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28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71379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89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221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9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2393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53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65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5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96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00478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14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7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7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9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7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8356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183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48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29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2533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5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93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47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4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86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8729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9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16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35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5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5966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0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528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32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9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08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4576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72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57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4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2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7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83584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2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32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70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3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54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492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9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2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0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80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590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20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93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5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3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5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6249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1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45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6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6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68416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10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20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7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43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802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4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250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57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8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25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1473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4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374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1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3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03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1132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09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98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83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2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2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82246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8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14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5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85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09252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6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9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2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1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7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0229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56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9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00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28512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40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00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8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8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7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367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9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0286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56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2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7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41759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27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8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3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0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1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31228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26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2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90914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5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660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9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19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365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6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60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6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8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546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94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1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6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4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40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9689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6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8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80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6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22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65862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86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8348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118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3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3086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4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0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7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8433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51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7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6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5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30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1005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5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44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4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2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82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42345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94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26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0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29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64610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02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333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36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8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86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25230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4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53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23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91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1620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1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239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247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3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66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678995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07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17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0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2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2425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1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998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68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1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9393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35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54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82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10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8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58120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5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468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95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8912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76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305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1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53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8981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64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0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9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40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5646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86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61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2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7501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7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7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40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6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38349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8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310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469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0584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95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87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9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8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8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09298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4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541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53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2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153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1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7054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6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8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56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26058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6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76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44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4483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52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55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2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5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37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650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8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5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78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7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78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3264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10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22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75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4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1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983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53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008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92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02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34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4664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98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87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4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3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12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2389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61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579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572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8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8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03566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59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28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32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9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45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99983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46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763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8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87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6480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03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143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4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75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6509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0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30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21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57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91954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9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47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59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827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3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03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28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1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54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1991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8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646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64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1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36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5121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0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72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27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1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62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143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5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837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80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8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15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869942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8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734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2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61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5309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5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70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724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13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204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59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175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29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5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33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59900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3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92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85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8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8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2885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7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63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70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0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37047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6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2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4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5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42383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67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08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99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2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2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1181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03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93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5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72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1055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2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05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2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05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8575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81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900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4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76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4467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39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68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71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5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8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52366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8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34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1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1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28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3309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04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14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18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9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6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22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6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914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562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72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9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0884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0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1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88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2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7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8636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426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52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2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18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61704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57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58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21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09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3539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47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1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65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55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2671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84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518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72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2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87505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24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264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846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5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90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3505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40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09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7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26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7403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44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6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4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6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0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325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4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6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15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1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60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03603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9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826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76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2174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62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9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42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3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37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101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53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234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64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8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439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23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9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58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4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98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271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2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94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2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3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73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21694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0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3147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95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2314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3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65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77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38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7763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3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413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8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7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5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1056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99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28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31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5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5190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21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245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59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5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3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7333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2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23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55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6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6971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8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907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91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00178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39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32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85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8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4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56485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6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524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6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1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07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41076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6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577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03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4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28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9531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2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50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0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33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731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0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73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6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9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0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2260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26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49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3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2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7526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89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96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4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57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228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9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3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6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83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3763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61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8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9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6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8949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315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7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3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96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222359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15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88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1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7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3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6861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6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911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26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62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9372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0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042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90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2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96581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25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193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2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3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24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71621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0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31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27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7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5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98775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99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63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42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0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0697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4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997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48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2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35979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4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51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1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5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91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70212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9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431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40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7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959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4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55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7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0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9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49630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14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110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05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0859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9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003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927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7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526277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4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225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49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1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3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3787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2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0634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27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1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88676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04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08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72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2839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34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6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1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54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57621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2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9433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91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0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022848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1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733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93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0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440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81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5316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359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11188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5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05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7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7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81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6092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6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77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76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97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8583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4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1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2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659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90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8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77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8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7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8934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73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68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65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7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65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8279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36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5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66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0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5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1406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3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70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7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6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6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3879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22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1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1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58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14696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8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463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5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0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2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7804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25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29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67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6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3438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2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097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5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2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2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4026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4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33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4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4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69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3263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66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90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4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1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36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819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7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524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18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94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5397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1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82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88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2678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41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97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05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7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11552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29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08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51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2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5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426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3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93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63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9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59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1910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0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13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8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28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2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47446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7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8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97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41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395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9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13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25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2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0469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1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8162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856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4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900493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5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963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551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3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26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29965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21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832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646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8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6735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4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4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15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1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05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5901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55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249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79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6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8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3947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12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5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65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7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0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32675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36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2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0507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2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790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01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27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91737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95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95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98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7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6774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17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3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36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3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84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0635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15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2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5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0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05343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49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84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5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66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1226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87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412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6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6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8423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2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94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15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4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7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20094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12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49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3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1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63625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21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5181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2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0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33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29442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10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4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9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1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3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8062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0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38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59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11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4093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3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2153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28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3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35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00596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8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298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7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17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0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0910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4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8196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35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0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9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791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8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44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88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6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12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39943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00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6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9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63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7083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44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9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8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83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93941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2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7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22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2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61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3371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3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03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55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94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2325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58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013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51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5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97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15031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1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81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9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2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29120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40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6997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26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41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37733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6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94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16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7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2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9062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26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44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55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9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63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0098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48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80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84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85212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68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943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24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1456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04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71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24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3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8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4103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45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35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48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4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97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2291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1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468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6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8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2544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6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67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58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5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76133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03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74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0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3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9657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2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417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5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7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8075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29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690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65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2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563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8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467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80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82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2047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70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213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8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6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9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09382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5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984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75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7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00403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3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48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2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0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66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508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4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9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0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95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6682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27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44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1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1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58971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6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407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72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0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152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3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94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8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3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3813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403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0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3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44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272603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79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484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1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6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6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44698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26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7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7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1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891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4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38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3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6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33995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51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979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20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1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9698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08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5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3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9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80294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8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54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6622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56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19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58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74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543477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33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1931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106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1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4945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566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784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0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69430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3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25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9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801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0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7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0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2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83673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276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72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7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4971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47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16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39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1346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490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48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9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2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440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1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73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8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6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8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3041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93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4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2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91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0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0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42618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93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2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5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7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6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587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16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07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52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5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5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9572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23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7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35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6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56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39828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66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8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09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3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8687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03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24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7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1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58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36614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6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981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95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5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6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8641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6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90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4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4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3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535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2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960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94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7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42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4906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5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1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31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1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32883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5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50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87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0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91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90407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8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5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20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4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45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64269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02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384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9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5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68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16856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4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227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3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91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5179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11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09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8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0835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8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90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73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8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3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65461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7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194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86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8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322888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43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67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1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35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8566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21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16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15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8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0712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44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10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23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6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09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7303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44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254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59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69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724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8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92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42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3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3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50272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20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86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8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36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9278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10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4259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6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6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0880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38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5986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97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4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141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17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0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45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1409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12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7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2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7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6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12690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6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14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9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9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26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8525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3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035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87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97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30897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29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0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70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6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5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79477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1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82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63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3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0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9294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01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03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22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2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5814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89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205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1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2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80682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905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68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1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74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58606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48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98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70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9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4655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58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622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8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63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0580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43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1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2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2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464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89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4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9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1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1193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8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86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390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8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8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3188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5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836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46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5409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50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70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7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30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37521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8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727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82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4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85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1639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1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24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9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9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1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86240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6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15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229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1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7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000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89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474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21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5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00234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14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5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5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1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6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559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8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043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1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1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3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557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7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58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7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13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47581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09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603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9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6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68195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1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841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48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4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08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8402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3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381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29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6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0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82667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2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7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2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0769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74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468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9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2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4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35722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0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56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8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1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76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7518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95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709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820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7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29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7082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85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82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6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9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7466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6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94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18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3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1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41075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94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9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19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86235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44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66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3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9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14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6886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3289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3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7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62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180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68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4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1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4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15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0555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82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355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7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7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31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5274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92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85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24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0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3819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34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17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91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37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53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07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96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17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5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471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36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89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03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5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30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804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08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487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72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9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77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0535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5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0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1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0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52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47751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0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20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38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3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8917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63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144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4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4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8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39070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3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551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67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7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2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6942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22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3500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2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9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46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0820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24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7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4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3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06531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94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13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11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6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79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364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0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30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79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2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7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77868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27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3419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58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0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94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49837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52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68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93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8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1693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2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16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7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65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6463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5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370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685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3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1992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7672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40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1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8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133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27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90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872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9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0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4085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69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4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11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3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6528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56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88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10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9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90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1065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63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45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056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44655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56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144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53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8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5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806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9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665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258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7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2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8566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3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2471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44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8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4976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06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23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24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2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64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8513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19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39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6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7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19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88077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24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8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3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9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1453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07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17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0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4414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0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1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13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9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6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6324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63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06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1980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26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28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03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8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75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0929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950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86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0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4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3620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85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48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7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2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7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62346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12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2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5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8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5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04708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55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7434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334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1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1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49599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53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5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8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36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1002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16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156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8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3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75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966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41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25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40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4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70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706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9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2988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8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1294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88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308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24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5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82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3359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5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08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93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38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60792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30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74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6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69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3875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46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585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4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147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98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697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68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7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80580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30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86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16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9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5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62812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6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926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5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81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9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0924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7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13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0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5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5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4662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7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85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64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6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7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0115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4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882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20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7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78040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0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77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92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1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24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3477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9235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77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07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51634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3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2680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165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257561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7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4507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22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2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67941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64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84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07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1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7084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4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1711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735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7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3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8737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4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947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6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0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9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4427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72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34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13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54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90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8139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76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9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91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3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92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7404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2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6675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2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86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854204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15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632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9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1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777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4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10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24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24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7795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23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4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33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0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9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2254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79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600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2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3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40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367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06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42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3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43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58613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4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07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57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51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38693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9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206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8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5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12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6182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61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09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4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6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5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3641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70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01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93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1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6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9874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77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223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64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8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34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9700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1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340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1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5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4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35477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97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146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95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4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43036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2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6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9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25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15533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5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374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146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5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81971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95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25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4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9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2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9988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49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44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3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16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5468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64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66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0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6780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20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77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144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1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1370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41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16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78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3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24674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54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53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43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4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87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821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9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135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65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4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1869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97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87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71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6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042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58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254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13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5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6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6683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68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57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8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0916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256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42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8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5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2379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50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46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8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3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59413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2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8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1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4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4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630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68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9085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574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6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081834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33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66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6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20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203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03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39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99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4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93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0709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71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363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1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0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5329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84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382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683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29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7792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831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92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2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2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63095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03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72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2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35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7225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0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68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27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9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13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6178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35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1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2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7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2104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8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68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8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59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46245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66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70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59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5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1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0936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08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9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5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1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66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2837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20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95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70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40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5039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47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59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46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28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95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26159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30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79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17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2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12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4453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1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40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96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59686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08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9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1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9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8844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6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374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07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71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47406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6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6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84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26720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65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66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82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24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6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22405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37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59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10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29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6966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56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689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72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5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5305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66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95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22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7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26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2207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1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562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03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37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42629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6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5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1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8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07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89507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48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3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5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09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9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5375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7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66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71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4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66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4752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5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58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8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8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87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33756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7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089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27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5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63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24640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14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2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1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2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5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9360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09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0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3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9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9381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9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183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14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7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7789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5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555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7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6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4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34664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15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27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761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80934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4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32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1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4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7323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0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2897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396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33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864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2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41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746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0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797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0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0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58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74945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70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19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2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6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98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95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23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12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64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91740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16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13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32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79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2517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27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342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10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9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2325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61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4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77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9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42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9779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2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41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2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1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2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645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02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43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38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3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15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4894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78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38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1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8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4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4998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9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21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4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6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05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59578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0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55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67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7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5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9345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3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698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4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3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4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26318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239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58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7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87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15610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2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8246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31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6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60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244164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89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28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2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87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596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77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24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1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9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4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82993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46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35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8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75423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9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2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6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9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2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95095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05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44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7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60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585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80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35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73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96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91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16819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10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29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6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7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19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4650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93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01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84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15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7312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4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1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0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7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0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808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82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96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8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0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563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72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393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17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7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8016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201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6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3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2340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3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15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17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9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9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7304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69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40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04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61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94340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80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64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5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2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0766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61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4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88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80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9812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6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6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9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1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12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2825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00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50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4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69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40224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3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7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9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13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033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248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74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4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8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91459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49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205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9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7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9129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9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3024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38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7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91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50841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3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52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51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50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28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6162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0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2067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697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81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34680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5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00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7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6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4059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62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87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1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1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86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7033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71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9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3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2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84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250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9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76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53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6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4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384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02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3231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45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5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0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13036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9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674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05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1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55905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24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6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37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7799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14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582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1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1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12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3512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05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97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82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48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15780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46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51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88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50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53356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4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789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81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45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445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36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04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44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1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2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6423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6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4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22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19993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7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621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7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5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0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5493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9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5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3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88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64388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7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7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80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2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99801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4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81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9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7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3407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60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6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9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4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91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0402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96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1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50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9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98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2963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98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442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68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6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8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79000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03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954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0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4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2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07096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2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7274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88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2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0024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70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439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2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9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2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03275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44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58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71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30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862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00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77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67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6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69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483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0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548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52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2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8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67103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7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509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6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80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50139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2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55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11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188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68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52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12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8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4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6120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39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8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66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30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300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3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221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38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7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15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1321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07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122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517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2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9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66879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1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40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26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1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88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67000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28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8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11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4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7869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2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25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1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2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9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312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09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82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5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7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8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26808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1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245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4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69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85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06553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0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791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0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40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7499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1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89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53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2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25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375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33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597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982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7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52730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44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8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59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9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77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62880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69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23384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126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5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8201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2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5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0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7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45396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60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59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4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178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8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4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81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11457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90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63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40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6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23217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35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6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57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4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04205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1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183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18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53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58196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27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8558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073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8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5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854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23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20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7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1017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97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8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7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8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43974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2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973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54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6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3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8405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80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02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4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51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5134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28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016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9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1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40721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1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936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6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4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04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2197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29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1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0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7177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58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714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635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0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3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05188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6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14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53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9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98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6842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60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17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1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0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2769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50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13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8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0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82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0520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4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8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3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9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7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59129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33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52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0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43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4736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75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9290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617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8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5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022708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66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6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3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3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33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3701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1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514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99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3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97774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39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2970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63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4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41796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57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793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2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6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1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964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88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50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1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6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3821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57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62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45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1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72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083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4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31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2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4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2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211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9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6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7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5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22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1064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5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33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21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2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0555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834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50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7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08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711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0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519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35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3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27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64485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8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4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4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2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64264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01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64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477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41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8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4238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43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87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9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7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4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2590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42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076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30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0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2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63201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0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3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55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1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85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2933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15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8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2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4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6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5562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45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2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78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45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50095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93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57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8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2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9666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8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263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411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4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7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666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07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751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8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0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0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30286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6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944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7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89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1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7417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33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769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86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00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7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03919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40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262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2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4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5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7988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98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9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8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0731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13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55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3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21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65193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43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25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2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1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29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507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358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21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5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66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3194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320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02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8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07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6905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6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05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00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441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7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037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9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5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4340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5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917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2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7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6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417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6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3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03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5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50490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75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5830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95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5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94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620163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14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2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9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6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40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581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44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3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6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03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641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6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34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3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11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235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23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32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5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3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1572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9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7459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66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82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74405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7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729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8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19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9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2180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05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19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7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0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4735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46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4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3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19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2611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7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493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7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6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5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98585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6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14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99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9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2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17241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266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78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0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6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2280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8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90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72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7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6556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9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672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6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3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2328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28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56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0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1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1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56818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3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35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7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6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40463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7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04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7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2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1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1165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04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15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07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21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70877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56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222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98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77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22834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08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57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95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2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21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03020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4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75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05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1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7453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78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150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56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45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797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49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50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0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0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4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95543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6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30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7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2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8388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0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7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2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8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78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3753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19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663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7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3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9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40298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0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17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22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64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576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08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8276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974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43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9478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3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72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46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8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2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5702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47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75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82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9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44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3512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17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052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61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1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925665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86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4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97251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29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80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60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5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12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551605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48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645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32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4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31284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7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570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31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4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60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9436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19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736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6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1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86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56167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5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45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0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7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77188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4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85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8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04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78279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31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53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6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5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1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5186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9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45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68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4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62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7466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31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84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3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4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8279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33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3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9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2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71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84293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7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271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22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2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7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8000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27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537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15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47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62021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8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97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6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0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7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45504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92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872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5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44282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11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85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0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24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1716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18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7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41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87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46115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09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631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69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3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39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67418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95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56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14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81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21597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47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942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0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4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39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04608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0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0038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21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5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354601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49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08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54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8753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1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546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0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7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7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3458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18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29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2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3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49819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7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402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7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5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045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86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6338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13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7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86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533994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8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283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1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1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69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637087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2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9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67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68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69394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7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7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8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979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5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624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05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1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51004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66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3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7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39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7882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6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4490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940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2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0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1136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42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643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4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7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39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870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3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85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30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8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5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33367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2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103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8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1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92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1630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40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09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05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6900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96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895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2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7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76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1376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13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76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8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4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7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1513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80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92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7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84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1078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18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15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18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3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40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996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83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9708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558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8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927546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69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41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79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9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27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22626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2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71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69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78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91350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2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81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7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9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3714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0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42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07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1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2976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8725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447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6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857526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50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56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01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7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89904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01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5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2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5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7479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2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070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2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2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3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7981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08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5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35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9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2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926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8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026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956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5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9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017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8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55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9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9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6467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0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9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8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2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1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019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07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2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6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26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83198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64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96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3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5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3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10101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04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6631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20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08760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37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4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3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23420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79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276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89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4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79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7661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51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1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9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3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9020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84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1066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12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33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27327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35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174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818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7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8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199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9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83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03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3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8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84504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38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3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139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25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29493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56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54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01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15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00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977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3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236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4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8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7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7105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40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39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33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80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32606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10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59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53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0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2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41775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873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198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6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9121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26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46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81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83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22601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6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607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8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0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83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3011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9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87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80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5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62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0487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13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68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38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3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4417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9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58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24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9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73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80663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22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91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73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6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34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4508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41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60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47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6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38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1843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60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365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9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9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94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81387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43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64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71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05975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64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61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7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1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50145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61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0087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84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3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07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5554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3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77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41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9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24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3662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72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14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2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27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26053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3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4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6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60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87625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66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56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7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5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2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2167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74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8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8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6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7519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02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1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5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1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90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8533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94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443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91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1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8909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0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37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3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64032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53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604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17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5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8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7973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11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82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66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4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12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9566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70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48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6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2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7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305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2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0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2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32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1428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0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215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11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5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9693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9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9478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337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7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48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5936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6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53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1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10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5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634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5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606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4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6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0004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7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6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2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20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3478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9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82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99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8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69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7460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4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18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07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16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37720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8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182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883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1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4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5652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56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4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0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0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604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12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5495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9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8173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15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252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0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89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797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57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230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9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5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994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93839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82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68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29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3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50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74788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3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14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3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7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40601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77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52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276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87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390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4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51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14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9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7244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72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20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7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62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425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92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7553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43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2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13719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55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49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6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6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3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70748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4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87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74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92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3153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5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3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0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4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51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61944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5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1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91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9570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86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894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852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3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20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4112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01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54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4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77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7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97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3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2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0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1550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23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26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56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7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28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816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5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563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19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9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15709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5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08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77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6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3324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8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1621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94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6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5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1975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6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428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136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82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1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92555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6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41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95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9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2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0920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03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37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32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63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529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9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7867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12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77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216623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56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497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8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0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0866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51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519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4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4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75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76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22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1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92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3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7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1348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3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352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56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61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05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01714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1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5710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453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9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03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42481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5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41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1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5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5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15512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50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144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87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2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9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77597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4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5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9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4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3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6527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9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87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4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4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1828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7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486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11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1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1760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14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69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38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2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32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64040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9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4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2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38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6750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67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787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34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1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70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334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93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8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9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49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932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5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2550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945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3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8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6777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0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08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56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18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30112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57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2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45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3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1962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18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53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83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92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84808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7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609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18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1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2420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75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382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998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4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73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68098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4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439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478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16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70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66716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5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48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3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6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1050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4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46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6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17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5805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13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592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8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5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7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7324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5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310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72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6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0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527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8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8344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758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8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46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6143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8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48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9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09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12155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86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92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04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0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2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12951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7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3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9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45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455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89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28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1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3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04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2271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10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823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704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7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1059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2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199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00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0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5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60832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98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72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46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4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18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2191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86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68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48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8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6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2530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53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378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19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6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6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20602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6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24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9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2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2600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7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3295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819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7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3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24117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5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213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0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7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79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1866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04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26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9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0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851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5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57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07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5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0348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62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69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4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7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94509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9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5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8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80867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8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63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5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7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11596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99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4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6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5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65507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75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276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89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2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06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95893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3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7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75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3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90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98214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63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4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5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26332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2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515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65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2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28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794664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45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70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3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0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1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1785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53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475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14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33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0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5608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93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966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405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68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5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65939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85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21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2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4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34686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98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37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68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2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9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6910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8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2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5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4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54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2514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4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80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4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83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83685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05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82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9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6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32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8785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5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89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43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7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25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261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9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627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9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8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3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99321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7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69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1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05419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52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64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6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9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91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8980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8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109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10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0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68739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9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042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55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4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4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521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56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9433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42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22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544425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66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55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1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6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8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490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58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14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65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3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2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4818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124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1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2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13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41779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7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743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31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24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8831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39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08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2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8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2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7948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0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50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9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72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38983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16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28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4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12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3562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53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9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20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9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72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41300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22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7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54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10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18512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6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74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29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7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4444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20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4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81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2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758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20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37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92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1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99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974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54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9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0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59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0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38123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19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16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50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1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72045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24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27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96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42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57602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3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7038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00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81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591574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94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97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8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28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00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76084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44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72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0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6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19963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9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2817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037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1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1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1920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05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410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077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42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0042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19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18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06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9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66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87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6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488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83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5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1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9607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56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925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3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8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81585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26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138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08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1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2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8991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86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51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5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7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98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478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2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523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08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52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8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743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21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8722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541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4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4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255722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552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2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7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2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11984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9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188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6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3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49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617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0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5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62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5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967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3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6124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437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6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7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90096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35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657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25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62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77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77403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2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054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9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2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93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73096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74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66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50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9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2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05804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77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676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05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10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3971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1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9066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71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6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3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4587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6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71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5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1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3418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1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321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45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3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7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73919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93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054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03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5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3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39090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0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150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23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7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66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6002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55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4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17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3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34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213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23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148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422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8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9068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03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69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26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68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0924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16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22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77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9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5289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6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7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43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01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5747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4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63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16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7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1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22140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3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060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95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4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04823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66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083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3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98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4485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2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258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2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6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41572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87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363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7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0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2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57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8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7175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94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2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45735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6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98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1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6313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87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4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90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63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92213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6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156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54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44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0990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57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40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41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2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43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19958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99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37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02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91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74095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5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83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02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6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105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9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99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04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0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3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36276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90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177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01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3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35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22209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1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0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68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8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969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2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80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20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97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25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9613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95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33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36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4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1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0439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81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5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5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7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28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051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03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755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5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0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09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3363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47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747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79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0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33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4448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8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994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96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5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17248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42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12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2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8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73840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02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751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6295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630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01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6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62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3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872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92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5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4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26681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65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366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42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0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0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68363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0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28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80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9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93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363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9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866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28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3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4425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65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74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9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4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3802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66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00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2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37345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5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683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48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3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96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86005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1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476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26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6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9182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0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77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37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46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542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74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399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3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0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7749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82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4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70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250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81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5025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962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56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80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512283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11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073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15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8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34512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94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19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537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2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98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9794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39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61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52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3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1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56884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1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579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403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85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42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21358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36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17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58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4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1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4908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18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4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8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166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47275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19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8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7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2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4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68948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6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66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2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0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522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87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3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46593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2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2847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346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50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735666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92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752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627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3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66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31753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8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834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0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74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11686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2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77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7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5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39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68489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23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69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3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09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874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11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3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10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27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7788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9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93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33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6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2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98892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80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05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71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5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14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12977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925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72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7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2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251574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5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11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9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17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5196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3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8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93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4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73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1752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839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49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0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9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7297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6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493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8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1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68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4290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97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50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95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0732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43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2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5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0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2750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6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50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8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6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16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8653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75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546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73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85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45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14704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43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02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8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2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99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6643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7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71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1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2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3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8956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27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0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0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7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6149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868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9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0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19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8207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89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441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1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3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6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7263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37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13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84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6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161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26570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7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752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3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3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90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9431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3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692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01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1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96471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38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270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51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5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1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835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1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4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2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7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08799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08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4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02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7779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5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99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2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3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9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362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21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635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5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4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587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5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305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5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1395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74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62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29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4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9683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8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060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2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8459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4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162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3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35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92639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40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0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78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75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73697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11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8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93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79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39819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0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95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516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6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7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29619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91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18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7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7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5700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4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87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56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69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19939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92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31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9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07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84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4448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62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96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38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5470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5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9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1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5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49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8126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43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9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5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8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61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4513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72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72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55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5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36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72618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60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4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162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8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1780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5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552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1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6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85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55958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5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41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68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6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2835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7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41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38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0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2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168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7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4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7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3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4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9296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9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896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0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9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7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6664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1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7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6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0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3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821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6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244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9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3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7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52815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25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683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89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5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90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47587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5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64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78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2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4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8825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9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320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7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35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94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1228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9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43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35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8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5934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755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96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37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8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47465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7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165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1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7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58527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7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43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8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2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0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308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6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3233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92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0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2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203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4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43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20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0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5898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13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4203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586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7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727733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2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70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59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4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42829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0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71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31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5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44574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97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5949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3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9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620012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96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92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4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30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2689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99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10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3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65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5032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70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28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35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7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40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1604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7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077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17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10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283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05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65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16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8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9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2497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1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773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14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8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3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10074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8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96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13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87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23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5553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97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83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94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2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8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1108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5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254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55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0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86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57592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34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94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4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35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34269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4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4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21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04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3860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3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01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27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0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7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7228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65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70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42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6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90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15134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6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8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7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6220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0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57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06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9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70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0728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69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470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9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53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18694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60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54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0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3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99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09333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27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838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63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4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25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15923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66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10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3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92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9703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5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640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45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5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9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8377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36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65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44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0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7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358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26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943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2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465853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56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9985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047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11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1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87098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9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965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8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7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014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3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7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6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5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35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4657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83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508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7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8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0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56239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8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07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65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85873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92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121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2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9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0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0159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9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7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2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2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2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14456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89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339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963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9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19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2621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9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5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0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1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92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5084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6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1332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877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5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5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0795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74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5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64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41754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2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64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15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2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2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71197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33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4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57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5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24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68495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98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5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84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38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0313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6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00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94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1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01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2221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7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31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51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5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23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029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5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76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05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04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61181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03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27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9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9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2356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5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909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13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03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88424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529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4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0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2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7152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3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443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5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36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344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7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18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2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4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8621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49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2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63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1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2023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29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6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24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1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86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46244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6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1817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00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5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4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3846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38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76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0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4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02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75197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3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663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28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5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7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1568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58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6784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11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8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7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658063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4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1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00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1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3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872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5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26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77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86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40030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5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4282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19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2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07502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5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779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176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10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3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79309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63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751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76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4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916549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2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8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37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66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8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075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5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4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20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7866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60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8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2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8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13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644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0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352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47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0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1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462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16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38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4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48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60007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78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23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44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1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6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2465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77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278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8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6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1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48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45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106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42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05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5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4810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05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55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3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3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18693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4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191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019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4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58037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6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96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3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1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89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7384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88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64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36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1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87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97903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6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183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3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03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058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13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87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8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6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0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1842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7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27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20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5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8570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0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35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44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4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8271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98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9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3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3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03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6902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77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44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16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7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6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4653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5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650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50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2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5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5718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8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39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2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4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2313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03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72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5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3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5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06107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27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13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13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5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81422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36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44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3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26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093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21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4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47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9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33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5588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05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322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55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25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54021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72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416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565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47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66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0685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2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436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032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9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40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3300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6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7976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573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6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85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27899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58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795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3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2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88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03766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6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385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78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4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7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2658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140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609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8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4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57071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49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091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536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3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84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5073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90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7497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28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8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4699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20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1273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120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3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00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317472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51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14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4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6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0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31100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19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15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51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2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47405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5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0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7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0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2110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57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2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17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1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75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1434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5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56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5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2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1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13136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92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46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0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1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32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04202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65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0788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040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2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904987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1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770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155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9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19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94281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25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053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10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1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376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62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22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03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75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5679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46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66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16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1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9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6740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25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476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6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4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8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07112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46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244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305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51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4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2722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55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2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2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0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3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05986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4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26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98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86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2427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1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80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3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6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36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9339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89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4849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860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68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68791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3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73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81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5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177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5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6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375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75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19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99950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4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98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9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34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4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31124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74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5369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63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2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0359071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04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10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5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7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30975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08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34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22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47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50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33118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54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40694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49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1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5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1722187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6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473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46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5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20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280351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5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52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15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8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28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47470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26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5558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98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5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96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205336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83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107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1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14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623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6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39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97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67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7535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36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89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80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074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73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78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4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3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65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2164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0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89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60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0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2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1652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87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44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4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34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3815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72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15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7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0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6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1975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7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70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6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8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66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1180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3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169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1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0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3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6989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28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236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0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67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1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12698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3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893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00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380174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7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03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46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2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87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77507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18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6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82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26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3696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85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202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1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4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1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6709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8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37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53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1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0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2743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6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8811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53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93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2884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8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94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26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71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47186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50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418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339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1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846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16135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25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20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94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32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21293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18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2318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077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6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70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003185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38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957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5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75563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3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0890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89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5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1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927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40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9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5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75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57106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87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510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58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7843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5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762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0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1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9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54951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8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67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2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8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24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4844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53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8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40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31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3543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45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2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9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88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75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852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7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34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1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53147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4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56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4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6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2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35902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5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675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05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66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43925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671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432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91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22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127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05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7493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83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8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51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56110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9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80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3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96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0893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72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722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09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9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1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5491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0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082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155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2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5349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9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27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38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8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20035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413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9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5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65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81914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7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32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28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6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3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63488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6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95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88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3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8072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17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6755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4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5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7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3507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72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1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79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8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89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75572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9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84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6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20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76696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9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66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99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9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39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9032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93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707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777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8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82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71284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24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86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1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51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47032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05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09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25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4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59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74874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7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72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0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9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3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7158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5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5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98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8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32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76239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3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02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6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4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70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97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40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05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7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0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61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45348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88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76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165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6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2115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59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10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6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0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0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3773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78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31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26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6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20163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13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19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62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3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97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442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79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252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04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7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74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258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54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5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22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30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740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2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14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95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4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9203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0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520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4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0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72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463786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3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8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22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5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8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8557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93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65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8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48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204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22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03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6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8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8665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14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697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10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0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50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691338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42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68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0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4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042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5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28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87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4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7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7609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0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4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4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9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6073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38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76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9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7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6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6939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3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11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51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84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14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274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8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31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47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9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22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7473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3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576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369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15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7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15828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7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818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0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3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8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1350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68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696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5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87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0693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0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6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01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8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283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90550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61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7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59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2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151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44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162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47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1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45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07544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223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5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6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9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21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80345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0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01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7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75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7639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25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34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3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4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82666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5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14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11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2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66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05672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89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840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43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3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5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5690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85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06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0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5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4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38174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55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982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09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10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937486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704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23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9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91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62047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39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90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91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18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64524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6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49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54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5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60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7853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04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13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3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06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57160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52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81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9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0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7431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84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51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9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7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15230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10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961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42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18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26766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0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216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69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2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28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2093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9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44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1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6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19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3403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06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962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14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7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5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83783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4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10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77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9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7842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5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94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77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9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2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78079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61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320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664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4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38130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70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69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7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8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96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4110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64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5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6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43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9405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83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3730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47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3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71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3422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8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67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56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8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9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02197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29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3263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84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8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807315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38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47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113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2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91395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6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51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53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6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75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13729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5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1887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73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2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6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647112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00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4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29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50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466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16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378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08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7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69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2648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8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367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05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1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9316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34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371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119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4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11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26222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78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26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0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65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31844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2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67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4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46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19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4605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973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82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45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4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9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20422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6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05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9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6432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28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7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25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2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17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3852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70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585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46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3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60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402954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73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79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41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33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759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81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557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23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2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41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00467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52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5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07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2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6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9213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2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12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06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8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6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96162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2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15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60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3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2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291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3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752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52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46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98170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92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69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81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90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7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7932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46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0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60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151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06386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65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84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29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11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1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411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15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71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99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6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62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1033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44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597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406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9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6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376606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3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47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05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2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33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6925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43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8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1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79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43830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6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812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8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3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3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50797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94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64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173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4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41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6934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52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356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597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97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974179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1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460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75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63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33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7347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97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857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975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5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3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43407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14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2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56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9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688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85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14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1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8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0943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94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89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25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86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5871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90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6056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166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0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23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815927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89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092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03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87158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67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441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69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99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6852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2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7234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70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58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3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21135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06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65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38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0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3360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9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56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86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3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0228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01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6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2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95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6511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85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565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83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1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3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04288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88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66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48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2321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813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47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55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4034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42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052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51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0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16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2012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6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73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05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1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35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44216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5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02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27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6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6576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5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34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88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1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2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2209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64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1373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29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8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8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87692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3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244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74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17114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6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29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75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06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7970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8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87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42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10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65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85017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4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56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6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8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9059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7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2819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7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4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5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07630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5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89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73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1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5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75428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81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626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45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2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1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8766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3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05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4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6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94729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3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13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14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1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56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24996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87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66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646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1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597112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7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70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4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7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13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136655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0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440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420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5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9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590003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2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6905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3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9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8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72374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13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454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2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955987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27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931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153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2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446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6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3925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98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0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729195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5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98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97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61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9320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4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523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943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7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26347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83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05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08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27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2643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4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07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52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9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2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4716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2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8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32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1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32571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08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69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89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6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4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761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919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71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9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27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89665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71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3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589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6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2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9929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53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7505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97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05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65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45383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94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829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32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622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4037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29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86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254212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72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420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81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95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054906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15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46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7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35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4374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56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30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80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00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5197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08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063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8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8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05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4599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3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317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3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9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0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18015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80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21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6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8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62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4230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7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66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9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8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2483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1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564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32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9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2089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22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862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079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09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70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45970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10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96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9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5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64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00251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24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8009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479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9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6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940142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99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6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3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87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9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9313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82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70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76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0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8551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38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8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7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0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8942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73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50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46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5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92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7657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97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96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97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69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58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76652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6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5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50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6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00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83858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0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1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60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8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09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14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97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40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4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3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38323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27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159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2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6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261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98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41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68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81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34344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78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364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5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25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1926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09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7280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7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5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44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6922810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666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630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32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1636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0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23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843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36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06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974999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6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69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7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0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463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0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257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6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81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79655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49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52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37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8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5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67285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7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213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0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7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8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15528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51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976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10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2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02109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38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0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6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30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40628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51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00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8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65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201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4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046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7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1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2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38049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7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07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3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3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6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4672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93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281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101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5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08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9739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3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242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79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98048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91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38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69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7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50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9467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23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75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0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8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5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06504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25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9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67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4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768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34750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16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8290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15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34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09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6425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84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64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57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10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6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99462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34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938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570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8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8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182905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18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20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38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5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9755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6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20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5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7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3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2792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42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80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1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8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27561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77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748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814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5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0541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2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69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00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1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3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19484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3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5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50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1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6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7112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70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19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6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77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59938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3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914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843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9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78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9480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92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50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058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4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20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264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9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93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601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6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7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62450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04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89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8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12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162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12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324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12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2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119100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94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612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18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75590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04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269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64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2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72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2248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5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59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171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8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237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37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98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5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0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073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58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689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84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06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0613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96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225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7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8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74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884276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7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704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05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1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9934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8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613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983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6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0266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03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22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71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01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138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93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6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27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9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7519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63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39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0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1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43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64167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86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02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86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4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6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96328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30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273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172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5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76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166797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56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92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4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4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7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9576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1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47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2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9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54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78458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70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125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74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1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64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3980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64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595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0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2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5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5818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58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34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82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9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84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749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22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97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13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01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92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4671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06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972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07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0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31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9939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4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978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5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9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5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293117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10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8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8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2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64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1345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78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8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5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84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45914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6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25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13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74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4883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7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45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5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12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74258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7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401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55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1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4426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607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4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2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5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098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3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294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4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3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72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8511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78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468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19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8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23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5754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1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28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00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8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84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7900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17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2519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43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0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5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1425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8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30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19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0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96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14222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09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67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17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3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06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49021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04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321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97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22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6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10019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37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82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76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67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03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42243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24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784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36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62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396676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58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77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09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4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49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62145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11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2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7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0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9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71468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9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05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581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3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1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3408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16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469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97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43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9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65088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57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77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69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001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42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7962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491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7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9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474510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17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43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66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3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0374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0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765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733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2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92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37221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23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665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256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4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74227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1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946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08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7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0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6931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1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685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28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1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55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1403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24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42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8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6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1948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35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519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35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4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74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4370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67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07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27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29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9095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8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33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6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3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57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05453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71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458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31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6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68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2971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84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1990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111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7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6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16651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348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47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23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4739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22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05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9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1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79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267515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84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24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4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0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9553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30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47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5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6626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60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425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272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5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31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00655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6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547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56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5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7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4705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41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92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6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0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71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8689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4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434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91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8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17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70204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86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301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284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9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2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22917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98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97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6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8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7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5635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6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0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39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3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78239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1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276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27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6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9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0236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1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170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093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0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3832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25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906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73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25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30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23408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45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209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9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5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15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5048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10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08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1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7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910437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8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666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67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60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52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0050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8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896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452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27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39966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4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766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2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9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04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6488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99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17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4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06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316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2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4789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45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54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294565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87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9965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99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2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70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9090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07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3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67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5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54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8412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95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54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72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6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53212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16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16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7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3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79428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66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84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580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9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3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230954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99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81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3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2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52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2398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14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632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51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88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27454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87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27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92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9571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3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73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7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9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93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43755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18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9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69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3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85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0444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93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91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8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9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4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626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63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609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73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9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16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794864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6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52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886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3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63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52452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24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9879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311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5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15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881718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85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2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08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8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84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25777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227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65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7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88209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7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04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77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80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51908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13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84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85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9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8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0763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36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300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81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31252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3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09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35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1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1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709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174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885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6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5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4379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17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56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84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7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87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89748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84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019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58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5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4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72636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80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823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30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9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352028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27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831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6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7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73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8995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09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259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9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84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4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42128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62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015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6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7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36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92553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16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563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89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8264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8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12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06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0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9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248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75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1361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60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3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47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1058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66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102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19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02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3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925217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99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522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83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11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4527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8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526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7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45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3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14716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467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684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74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7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35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3768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60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883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44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81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474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6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84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9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2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65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958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1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62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86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8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6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98924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76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90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5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2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92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543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8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04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81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5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02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9573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00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293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15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6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64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1734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29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16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07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3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64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8593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768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84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1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09257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86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87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09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35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70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9659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4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018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0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1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76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0942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9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09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5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61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56769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54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737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35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1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75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9131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9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52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487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2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0387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10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66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67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83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03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7573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1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90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4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0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5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98196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6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33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75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6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083824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09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93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092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828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4302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22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45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5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0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28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44224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73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892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45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6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06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53805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09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214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26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7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22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4741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19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04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1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4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182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22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6178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1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5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46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6171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37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18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5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8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6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67925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5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05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8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81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8604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9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017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66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2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6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401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87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4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44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7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2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0074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60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457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12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2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94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24294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39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93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7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4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00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3642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0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20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45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83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49201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7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394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04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3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19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6782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42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17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5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4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446508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7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6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59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0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30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0254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93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2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5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65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019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99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8138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78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9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5890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8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6105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41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5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6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55256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2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247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71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22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63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100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2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252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93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7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22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2319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37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311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6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52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284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58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99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01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02970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2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37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8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41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4085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11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74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36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04677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2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85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436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7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0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34566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8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3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74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3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0586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5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409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82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5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1392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94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846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14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6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49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65415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3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11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2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5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8655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13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17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03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5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07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9551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42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981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26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75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038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3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638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41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5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74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9963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72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689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07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4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8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55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86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2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62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8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89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10892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37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88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11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4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52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85839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83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70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84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5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46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365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89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7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158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82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76267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6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037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1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5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67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57271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0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08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77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5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3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646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67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975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42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7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7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404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2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25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370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00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5830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09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87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721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8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8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9156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7898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791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84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5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1949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64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468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35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41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1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3716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26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98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93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31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558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3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46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47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93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978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94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3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52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0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4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2838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74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33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78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79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95997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48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25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71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58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91102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49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64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5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0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35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2929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66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63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20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2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7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0804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67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2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9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21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98147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8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32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36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7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24583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9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964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652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61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42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4576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12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0300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01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35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07545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40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230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706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25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1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55796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82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68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85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2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23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7167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68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93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08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9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8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24372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70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19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8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8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65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5893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82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8276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03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9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45571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9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62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4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8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1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7265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5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74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5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7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0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4001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65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2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14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6768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19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5919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34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7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017979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87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792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98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7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90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08784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02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210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521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05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25261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2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52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0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2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19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06167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0620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84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2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895199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94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16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6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99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02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00065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79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060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5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67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09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6853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40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7193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33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5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10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4048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27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34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8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8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7208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3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29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12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7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3927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96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7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8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1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73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21544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15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940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34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9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57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29261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91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77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8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18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8432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6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4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68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7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6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2809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92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47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51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56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23263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51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4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68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57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8641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471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17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4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82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33453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3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68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14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0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11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93175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85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127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23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36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182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5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462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28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01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92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533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37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752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8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22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99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5658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95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88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40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44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6080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98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0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40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1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42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62408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997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1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4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94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7861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64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43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71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2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6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731241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52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31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99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5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22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0843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6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7393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960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83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750947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3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37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6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12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68974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25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36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67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13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6022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05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96182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765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6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32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26330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34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14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1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32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41720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11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2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14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1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97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1775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97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64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0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6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71069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8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8506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99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28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44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8491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289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79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746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4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1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5655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2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052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65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7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3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9030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29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815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8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7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18163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22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8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37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3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514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77920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08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2372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98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8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3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940430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5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070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19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6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3216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11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5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57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41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39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9773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59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393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12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2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9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0151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49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9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2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2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8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3775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2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755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01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74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4700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73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80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42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6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14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7993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3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02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5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9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03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501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39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11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9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0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94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58208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2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7485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90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7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0520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8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541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4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76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254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75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5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8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9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5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19859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24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86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882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4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66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24281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081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069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8916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3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29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50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20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134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53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8714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567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8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35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0538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98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980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8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17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5418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2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63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94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6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8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5958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7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942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99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8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2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522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27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34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75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3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44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1069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4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6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43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89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6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1427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50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13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68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3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2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19507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27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651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700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2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38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48955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16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953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91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5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69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010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96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04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56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68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46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6982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87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317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06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86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9721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34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1728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586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74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59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227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36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96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91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50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99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489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54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52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26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5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66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55208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7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2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4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27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0896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0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8125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87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41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3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68307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12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86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72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5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00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1585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07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66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8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1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19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4691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2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5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83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2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2392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38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3166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330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2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2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96917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75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38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2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5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95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91751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74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3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66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6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8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6583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36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59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453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6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1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24400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49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20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177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1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6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285207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6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62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01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4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04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3596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78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445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26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75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35825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02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5303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793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4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194933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05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6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6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9562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08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984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492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36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34525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54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0769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0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1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688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22864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1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67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26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2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43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03351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8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42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36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7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5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5605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73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64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4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71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41722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41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6174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84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9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6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52955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79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469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753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4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3704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2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04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50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19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07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548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35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20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26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87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20113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41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62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5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6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8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8809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72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169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48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8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42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703496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28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85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7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0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58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687209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2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379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232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78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7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72539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76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4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98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93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79904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50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7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31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2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02191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4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167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01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49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049289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08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841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14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70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1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7790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6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8692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26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38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6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24896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0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378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3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8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85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0599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41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27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57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1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07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01250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67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149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601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9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06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3881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1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62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50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31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40859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74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65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8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7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42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5765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744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127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926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0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1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7513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00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016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53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96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680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17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66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89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6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60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49082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62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33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13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3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3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5282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0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71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68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4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7426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4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9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44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77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24006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8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160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76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9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86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92580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9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870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80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4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22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053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36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4730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22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9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2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1018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5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87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1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54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20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27036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10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68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4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9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6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3765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41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67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1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3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292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3046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37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2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00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9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6374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8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755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65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1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46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75110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84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747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7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4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4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8621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9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20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21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59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2463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81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1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738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44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6532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8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374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61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7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39773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27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65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547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87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9447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948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66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0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02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122763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79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000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05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0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4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547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10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711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120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2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28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115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06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76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1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8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90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85992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1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27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3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2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20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77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82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2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81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2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386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2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56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60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6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51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30190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47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775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91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7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88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44140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33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9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4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7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2630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13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48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04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24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4364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51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3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42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4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98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560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44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04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98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12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71754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3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6536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30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24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60432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23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22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97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5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56549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4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93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98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4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0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607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6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53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5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70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5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815822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8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16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9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9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76042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80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367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089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48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80006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7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249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27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0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23497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15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6733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58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09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47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09995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71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67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2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8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0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5021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72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50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52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8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6577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19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85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36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9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1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90477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57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680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05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6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19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0476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19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309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649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0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192186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44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3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38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10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24489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57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9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20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1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29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2455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79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99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907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5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9426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78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580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9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0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59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40167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9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05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394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4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23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76616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2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3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94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8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3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18809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62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66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41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7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9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9236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9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98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82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939352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46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289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2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09124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4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01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36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1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04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07385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50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15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14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6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9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50682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11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59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84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22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719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2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60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92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40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4616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4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53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31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6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4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1999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6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5135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83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37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92569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96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8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3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18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33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3855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86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81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95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6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70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733588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63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02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0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3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73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93905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3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63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1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3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13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55744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29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431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40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9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52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7622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67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648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478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0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8553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94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086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7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04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1648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89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4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68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79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49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9407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41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035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04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7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55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67162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1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377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38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9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48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1706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9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809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553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177567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7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76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2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6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5936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94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21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4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2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64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529799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03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97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44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9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47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505307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98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877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15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80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04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599710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32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266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05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0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27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60421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81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568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59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15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773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58260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05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7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99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6222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91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3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84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6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5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755486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7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010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46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0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3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376506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2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93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46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33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70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74131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8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19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2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44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12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591134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4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347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7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76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53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2633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62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31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44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59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20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601672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4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776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6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4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9581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32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90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3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6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99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76894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7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96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54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7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78421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40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84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1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68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2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7859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9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742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32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8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64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16327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76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5376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994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4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3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008987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48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907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2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27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02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172059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05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74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79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9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82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64865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6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453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087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8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9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1045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50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18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00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4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30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5316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09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226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2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9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23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6053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16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40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8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06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13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96114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21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985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8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8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80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91269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63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4172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89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8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4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41134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04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64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786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8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44570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71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057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7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4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72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8671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426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345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794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6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3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9591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77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48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15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8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329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1805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800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3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74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1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89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30523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9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17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6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5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3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14995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62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628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92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4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058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21650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31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3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128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1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132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868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492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2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3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79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4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78604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92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3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0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2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7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6030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0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0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58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39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54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34408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38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8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95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60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6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23812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04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03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88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22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73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726516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57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474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323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4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24699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8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1944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185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6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68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982240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34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78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08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0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8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113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12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30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130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14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3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4146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5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070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11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67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684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24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6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47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3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88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215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91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45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50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5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66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83879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49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06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28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10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56920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0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842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42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33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06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2109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35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998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684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2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53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49148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28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1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00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7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2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65532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0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15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82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51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72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531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2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31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24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20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5678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0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804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30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6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82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88218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0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447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67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06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45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7574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08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2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64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2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9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60691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5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42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3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0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5427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8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11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41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0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20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934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7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586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09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3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39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2779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55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232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449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4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84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4486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69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86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76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1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99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7111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49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333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68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47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8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87919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849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370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67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25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40660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05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608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92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2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84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27515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87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899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41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9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17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8059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78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53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39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27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07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68916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90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725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83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4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1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28675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38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699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786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2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78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38466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53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39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28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1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6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7850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73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636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2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37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13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1979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8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5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80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91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16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26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8192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55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1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3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389639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03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1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2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0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0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332639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74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98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9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1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07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8127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62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9993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27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58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66264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09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96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7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2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5300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01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961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742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1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20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5928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81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76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69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2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446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91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44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06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32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90968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57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0836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88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6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23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5885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06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31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70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2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24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20463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2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751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205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27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2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37341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498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78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53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2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37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48084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16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413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20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73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416905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19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98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11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828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41808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7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637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97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4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08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25102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10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50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7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9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36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50198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58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5038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043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4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50411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2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627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1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1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9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5579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9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7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08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0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58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9421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43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41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15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44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86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4752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49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754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79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985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58050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49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09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16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3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5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4210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9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4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3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3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6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352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6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21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5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9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240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5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56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1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3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43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7833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3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53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6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2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79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61293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17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0901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78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5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81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28879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81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14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51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7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01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325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85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931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81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3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4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68277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15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11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58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84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38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454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04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979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037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0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04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057744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3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36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167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5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0371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60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529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0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81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4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122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131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765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82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5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84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93789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35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948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03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94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9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029015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51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366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85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4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40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8177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89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5644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9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48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30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577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47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2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60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3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0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0678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83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496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339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6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879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8496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09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6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60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35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65863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03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94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8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8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28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83244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08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01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9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66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3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88449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55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25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81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43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835259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16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840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675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4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78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95728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132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44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4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6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73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0189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7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395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15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0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65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4238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38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973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49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42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7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8229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24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74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605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4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95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797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486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13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1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4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348243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08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144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92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2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6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6785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57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75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50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08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7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17382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85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2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29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4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71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0413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19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35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06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1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46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1767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38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76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48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3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4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85032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85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57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78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0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27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02098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9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91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219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2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4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5512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61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2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44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44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37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6621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11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89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4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7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10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28402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41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137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481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4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777242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0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912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61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56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20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235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547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180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4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6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0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04412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78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76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91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5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9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03367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45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18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132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7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83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00037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43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74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53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0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00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14243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31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18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0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2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7707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88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5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789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1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22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8747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1900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496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39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90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41798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33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95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936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0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10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1654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7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543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564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4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58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847599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4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918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44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5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37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918527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62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976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72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4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53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92870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07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334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895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96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92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07969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88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56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61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2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37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23283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5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009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54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6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17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87224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0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33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98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4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469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8789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62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0801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96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2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37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02689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051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894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46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2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9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94096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11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16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6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0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44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56461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46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286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95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43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22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0000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03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23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87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7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1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72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60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15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87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55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6058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97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6778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68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6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2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03467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83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08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87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72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85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442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74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61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80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27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5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988004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6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488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242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1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972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712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8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050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052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6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8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642747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71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830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95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4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30866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3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365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75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17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680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27246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371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5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88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63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5626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867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81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8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6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8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63119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8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62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3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5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92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41168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252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6817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7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81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30087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29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841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7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97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475932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8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62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115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16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02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65390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59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79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254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1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9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3093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89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66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8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77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73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7996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4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4573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13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33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7457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35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75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50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6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69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91539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9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84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88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86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4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711775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03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688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840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1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88229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3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42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15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64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38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66809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85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40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78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9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915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33317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3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4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06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02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100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2528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59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795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02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1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15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264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17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7180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17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45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923687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68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95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770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4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08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3625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87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568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29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4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07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201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27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464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980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69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8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864861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65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547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35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2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005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54310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2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356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26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69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05240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854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09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1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38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56044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25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68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2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15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70326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7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875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53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83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06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73374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71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980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914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91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32914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0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9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744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53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97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85839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8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947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3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01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18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970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07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01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24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9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84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88620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04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2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83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4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9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2934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4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94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1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60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0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7849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55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25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66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299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9603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76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4943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085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9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87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21006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35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159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08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6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91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832322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686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4720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916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2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88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66854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87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05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37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8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57687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9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66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566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59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42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00306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46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3698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18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7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98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17669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2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64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93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0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01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5364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87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721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52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3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43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9066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47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8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41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27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23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41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66117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12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02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86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5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57769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06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86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6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14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4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278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20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900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24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01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68543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2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594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05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43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04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1920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05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857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35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8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03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380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7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11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73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39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25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333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137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91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10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87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79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146112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02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35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2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728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2378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5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68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6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6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166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67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5249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685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7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0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039312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27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756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1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7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3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26261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7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096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586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25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1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0238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592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523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05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2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525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50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885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23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9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15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53925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3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056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665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47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69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69815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09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43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19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76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4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762970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01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7433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89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70619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58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1812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64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7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3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76290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98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46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83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33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29523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5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107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97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0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5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408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04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27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2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87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53527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67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609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93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6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15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8592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33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5753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593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2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29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703997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54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34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6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00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5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3748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36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752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304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7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47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7969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66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344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21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55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68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42301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510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4433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56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6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469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11780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26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524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4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08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6575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779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479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569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8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83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96953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165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755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1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74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5895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1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052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6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5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48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64457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50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77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51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3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45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4144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34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19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20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4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86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87112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68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40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60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8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0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6113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33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228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946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99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3407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37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373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07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98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78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6730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92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977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03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9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45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05174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10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541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25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9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46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3669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56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9598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23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7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6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99254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90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0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745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19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0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07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5036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30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94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456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44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15124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84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5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73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9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86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56710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88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450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49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9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5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27392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65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35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13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71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31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1310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37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98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2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8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61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59203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81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9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08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11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1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18512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35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2299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15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7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08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3256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58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37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96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8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40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3433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76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71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76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6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62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08988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86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53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7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5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02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4971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77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779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289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09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25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9838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14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833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63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59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952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6971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44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71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24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9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87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6772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39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615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2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3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095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838867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419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479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3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9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15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51143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88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327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529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43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37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6609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71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051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41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6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3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51131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72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65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07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0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61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032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00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0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60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21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50233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5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343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381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23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73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3252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296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005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2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789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56787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15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134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9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80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194805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8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842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29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4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82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9609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4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415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10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8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68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6208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49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462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05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97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17846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66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7809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217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3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04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34435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397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746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426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74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77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70299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16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2915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96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3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13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21554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57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1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395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11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56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99472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14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82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44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4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78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459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73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26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9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9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65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72538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14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554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131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91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29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1260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15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671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3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3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71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01100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91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60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83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7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67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5335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55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875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46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07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04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014369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961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75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44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5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27364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49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2639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113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33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12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385464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573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731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38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49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01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262737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0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525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318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78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35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2112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3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1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30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324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17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33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9839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068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241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14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35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7064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40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261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98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46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37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8290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26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15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32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53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04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22771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01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92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54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18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62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3776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91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38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83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61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9195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6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7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294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7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17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79596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18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48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81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1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9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93154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35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99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97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2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226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77810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53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2127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522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5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5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3910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05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9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764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0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622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344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820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25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35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14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65220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8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08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206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7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35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9412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24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63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89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2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71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8947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8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20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54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666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6590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081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3509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132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25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58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06783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45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19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037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4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27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3185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6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1618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850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06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823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365130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07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933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32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82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1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0846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04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684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791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9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67101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13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552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3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667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78296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467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120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212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9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29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219338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369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448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52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1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27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2396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9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91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59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5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51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99617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24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26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620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0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27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4342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481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867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04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8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62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6458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65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234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35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59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14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0004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24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834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9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25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85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93248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94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76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0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3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416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09730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74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85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410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39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05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6311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22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774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46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6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60085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9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3596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92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5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43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548213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25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64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337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1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97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3175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1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718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410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39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95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622113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421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39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6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74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4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27313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2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18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3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49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32245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2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233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0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25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0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66297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75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953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27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2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74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532566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7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8516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92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07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40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5267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867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091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34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89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26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759728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74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2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555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96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2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58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7455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98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499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6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5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8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11172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61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70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04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04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72651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38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1179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89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6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1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504935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8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38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65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86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2776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667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486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97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72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291487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03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70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17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66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14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0369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40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581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645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69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2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692645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58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45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049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78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251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36736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092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6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30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67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21293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36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260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04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5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99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8667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64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42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52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2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41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7509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47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07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674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01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360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6133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27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71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08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42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73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9120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4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73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53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9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48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6893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12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515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733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958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219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6767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19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38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088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88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92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97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031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9104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32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89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65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58854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28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81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10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7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3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07986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5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902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17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91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43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12452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03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682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11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4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09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966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7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86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8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93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04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607599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14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5212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28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61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9891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492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191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11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65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0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4003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95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891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59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40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05963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883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5614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386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2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991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35680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44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2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1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1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16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351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455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86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118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47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07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7389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3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24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362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0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21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0956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90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060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319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6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82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09084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23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253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788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48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91743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8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537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796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36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37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9080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0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5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85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3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58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46555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24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5052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45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500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27679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4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366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272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22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87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4788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45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5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031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15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40636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45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674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03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4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77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757558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7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738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646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95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81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18682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33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450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01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8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85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888097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23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30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51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4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35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7267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48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3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275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83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6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7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17541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9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023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96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2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69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39484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4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59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34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855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491217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34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2824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39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01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03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131701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9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7148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46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1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0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24998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76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340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077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5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74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38534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32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8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158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54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98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0606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227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916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39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01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7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18540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038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312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81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119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509380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17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788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1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27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594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990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32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5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98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2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02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0244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253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83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0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21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31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677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95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164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5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3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402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880270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26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40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265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20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46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68909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11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839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43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59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03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07073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515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41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49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30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64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39252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5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2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06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2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35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782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67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497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87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3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5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37740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35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4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9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8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969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997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40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608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54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7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35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98944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24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3583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031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61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8633762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41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20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54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0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25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0240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79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1694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501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23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99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371750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0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67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10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31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20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91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309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382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360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3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7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848279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57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20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00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20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17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78865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10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663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79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5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81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12004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48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9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13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31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73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4459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56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47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373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6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905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70894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76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5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92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16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412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59254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793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986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979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4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74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26684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26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955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17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35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9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6853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91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39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93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64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97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06159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97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0459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641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2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56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1665720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9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079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770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80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518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92243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7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1654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801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57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2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910833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9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926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85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4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57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6775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631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691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91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997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67370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89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807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666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49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805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5487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18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540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931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3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927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60163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08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4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499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53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05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39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61879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27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1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23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0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43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58495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604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49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429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5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60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89500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852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68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73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2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042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92805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50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38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43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59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79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15786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98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97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80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8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35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7192575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311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6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90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5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46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12358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7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964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832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9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49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1211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51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34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95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52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69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2624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71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81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31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97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0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85031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10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572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97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88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1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5091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93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001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748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05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626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65319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13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85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83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6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345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58525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555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732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696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8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57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61370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3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584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198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4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159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8999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474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19640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954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345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91185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05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151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933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0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55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58341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57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703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963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3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86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515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71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453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054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0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0745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5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73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19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9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847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8426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69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52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01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19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143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78005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307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979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537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6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23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143125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10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713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56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4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8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9563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8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2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2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9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86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9087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524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959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43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6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3137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82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397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99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0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633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00413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6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195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54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4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02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5258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5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305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45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16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4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863208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75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3888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878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17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64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5889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35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238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55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4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07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6559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5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26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056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1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88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6514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2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508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41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3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81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14199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70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489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12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9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84363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76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90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7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84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10548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832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766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94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264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8143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195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14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87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4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95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300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64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723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154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49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934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6798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129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5465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151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6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434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889338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291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609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99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1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53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74781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37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543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82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32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6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59578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342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5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605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82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9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56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4249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8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344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00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43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11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4330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146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45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60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4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21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83047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35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426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26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72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218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167717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462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54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086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12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8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1782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8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23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65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35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94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24415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440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463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85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99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36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6819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45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52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63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42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821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2611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24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59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88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8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991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18897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612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60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606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9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7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4397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82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831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57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6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92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6680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124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350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792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04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87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2814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37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848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151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6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115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78567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42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34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397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03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1586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49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274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94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6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25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7621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72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555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77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0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8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1308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07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626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09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02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20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81715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64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935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723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11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9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01707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96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947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5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51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04827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14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32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71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67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17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60219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633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271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88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3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18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3929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526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577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195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2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14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234088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30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016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503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96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09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379144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939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8364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4714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53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4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82356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75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759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09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7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099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59743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43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7976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20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69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28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88789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31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616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76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37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47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1689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88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0815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97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16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264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04519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580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864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68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08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71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51366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7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764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72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2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291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28583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641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6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987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07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675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495342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61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5261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436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98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137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06654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154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4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354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2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079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523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809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8739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5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7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015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790439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70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1471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829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5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523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48348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54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08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08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86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430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604987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34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728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065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35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62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9607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767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5909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598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89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7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27311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87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25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56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97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280312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858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526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537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45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77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9942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94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6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619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183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9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037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2486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173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3428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393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19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18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2454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39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028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525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56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788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87865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739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182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207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02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566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2755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962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4344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97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25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33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47486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26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686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884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93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63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41135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77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659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341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68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59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82000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75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83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92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18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34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978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114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99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971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7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24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383508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03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266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365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06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49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485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695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6439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2965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3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78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836693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49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322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1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72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73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4302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29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1496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715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76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67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9823741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951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357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22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07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278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8244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001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62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189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2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3384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3996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726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31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060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11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37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365267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15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024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36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62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43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315342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35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742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055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21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36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2269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32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299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201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71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911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21573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49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699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32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62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00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70059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69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15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83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69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076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16655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62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434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472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16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188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2658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57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45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63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8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00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736487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786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0472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165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97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31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72369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920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522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716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01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018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7560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884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011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456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59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455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553758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07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07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05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13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855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8675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05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4103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364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9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42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811565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635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945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825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0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98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83710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98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87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55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22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6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8208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215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99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014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1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152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052188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815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115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91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67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777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0393175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4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569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38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86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579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94086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560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10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437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93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57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2508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60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135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137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63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0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72445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12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7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92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5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102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5759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282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80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99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6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211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018852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420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39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35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6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78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29795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841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9299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973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8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339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72223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11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5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271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9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584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027520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626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7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7970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49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37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24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0587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88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024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77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46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40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74891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11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169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67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0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345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0144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65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2772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040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11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09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95742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560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708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22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39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58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786772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049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0490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652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22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324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09432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74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8607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94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73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29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14275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411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259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495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6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8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0654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72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26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190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9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34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1343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24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52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919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50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63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397052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52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62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739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14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011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21712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201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796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91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56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101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349040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049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9042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466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0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921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097218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728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021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983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73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7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451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257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264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33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8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503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7199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43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054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77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49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86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4493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97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314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166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80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71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16633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67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605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043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91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811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65520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17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5329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934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8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64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7415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33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441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4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6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25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42721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22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500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47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6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3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09002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760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57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39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48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9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07541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465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117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0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7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95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84479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72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7923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501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47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898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720227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587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906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488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63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87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374653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900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435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66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57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913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8829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427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5053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48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53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8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838851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955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86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50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77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11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48922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00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093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579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45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563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79873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164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785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42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77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971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04164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10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375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645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61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742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327114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1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578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378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27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80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03968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6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747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77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93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13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70294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063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9776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5328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5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550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288386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8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98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109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3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11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77889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3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729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30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266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38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29964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99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456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229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30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976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5901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12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02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353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0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006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528287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7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798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533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89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682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76713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724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282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206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14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495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5102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198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8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772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650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8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00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63841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649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914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20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886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560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840294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629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513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345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39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949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8320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095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168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780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0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866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87476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752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1566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805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821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401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636784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283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1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06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1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79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23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633956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766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1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18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73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5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806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209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941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1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731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777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96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956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61373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448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1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319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66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0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28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72331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63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2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5398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728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17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659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68496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165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2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418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06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323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033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0993094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638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2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47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196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27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380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2189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898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697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756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25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151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432970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728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3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4300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35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6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721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7715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59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3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107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350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75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309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58787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02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3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9891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78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5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684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57964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667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3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689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019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1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851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98631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792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4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078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243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37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4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43260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045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4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465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69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10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978298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60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4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137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477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854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000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337361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947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4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8793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1849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276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617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8151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3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5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966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962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836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17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340028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574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5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857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270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24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9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225385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7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5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0488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72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81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87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51064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849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5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8920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068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45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587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61124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868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6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6790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906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317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259819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20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6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160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827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34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112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19972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824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6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5543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872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8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41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71247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923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6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28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357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5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5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826287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739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7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749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472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917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75943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373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7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868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656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63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403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75000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0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7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075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95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61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375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252633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9567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7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410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768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615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744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955183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306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8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134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8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17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964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86984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87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8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69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7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5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34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1899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473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8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3658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1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331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134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26278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620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8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422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01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97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649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8108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18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9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891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855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92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77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57480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8425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9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765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173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79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1040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35101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264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9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0279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847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110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604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19588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327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999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4898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443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73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392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58619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888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0,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035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105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75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752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55262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43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214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824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31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869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754198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046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0,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34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7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921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71029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026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[1000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143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5288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84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87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2858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3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0T16:23:34Z</dcterms:created>
  <dcterms:modified xsi:type="dcterms:W3CDTF">2023-03-10T16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